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81440F" w14:textId="77777777" w:rsidR="00460192" w:rsidRPr="008A5B79" w:rsidRDefault="00460192" w:rsidP="0048451C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sz w:val="26"/>
          <w:szCs w:val="26"/>
        </w:rPr>
        <w:t>Institute of Business Administration</w:t>
      </w:r>
    </w:p>
    <w:p w14:paraId="36F76BE3" w14:textId="2F98CC27" w:rsidR="00764643" w:rsidRPr="008A5B79" w:rsidRDefault="009746D3" w:rsidP="0048451C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 xml:space="preserve">Introduction to </w:t>
      </w:r>
      <w:r w:rsidR="00AB35CE">
        <w:rPr>
          <w:rFonts w:ascii="Cambria" w:hAnsi="Cambria"/>
          <w:b/>
          <w:bCs/>
          <w:sz w:val="26"/>
          <w:szCs w:val="26"/>
        </w:rPr>
        <w:t>Text Analytics</w:t>
      </w:r>
    </w:p>
    <w:p w14:paraId="6BD629AF" w14:textId="6BEFABB2" w:rsidR="00460192" w:rsidRDefault="006A56D9" w:rsidP="0048451C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  <w:r w:rsidRPr="008A5B79">
        <w:rPr>
          <w:rFonts w:ascii="Cambria" w:hAnsi="Cambria"/>
          <w:b/>
          <w:bCs/>
          <w:sz w:val="26"/>
          <w:szCs w:val="26"/>
        </w:rPr>
        <w:t>Assignment</w:t>
      </w:r>
      <w:r w:rsidR="002F1E72" w:rsidRPr="008A5B79">
        <w:rPr>
          <w:rFonts w:ascii="Cambria" w:hAnsi="Cambria"/>
          <w:b/>
          <w:bCs/>
          <w:sz w:val="26"/>
          <w:szCs w:val="26"/>
        </w:rPr>
        <w:t xml:space="preserve"> </w:t>
      </w:r>
      <w:r w:rsidR="00460192" w:rsidRPr="008A5B79">
        <w:rPr>
          <w:rFonts w:ascii="Cambria" w:hAnsi="Cambria"/>
          <w:b/>
          <w:bCs/>
          <w:sz w:val="26"/>
          <w:szCs w:val="26"/>
        </w:rPr>
        <w:t>0</w:t>
      </w:r>
      <w:r w:rsidR="00C03ED1">
        <w:rPr>
          <w:rFonts w:ascii="Cambria" w:hAnsi="Cambria"/>
          <w:b/>
          <w:bCs/>
          <w:sz w:val="26"/>
          <w:szCs w:val="26"/>
        </w:rPr>
        <w:t>2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1F15AE">
        <w:rPr>
          <w:rFonts w:ascii="Cambria" w:hAnsi="Cambria"/>
          <w:b/>
          <w:bCs/>
          <w:sz w:val="26"/>
          <w:szCs w:val="26"/>
        </w:rPr>
        <w:t>–</w:t>
      </w:r>
      <w:r w:rsidR="005A1D0A">
        <w:rPr>
          <w:rFonts w:ascii="Cambria" w:hAnsi="Cambria"/>
          <w:b/>
          <w:bCs/>
          <w:sz w:val="26"/>
          <w:szCs w:val="26"/>
        </w:rPr>
        <w:t xml:space="preserve"> </w:t>
      </w:r>
      <w:r w:rsidR="009C1984">
        <w:rPr>
          <w:rFonts w:ascii="Cambria" w:hAnsi="Cambria"/>
          <w:b/>
          <w:bCs/>
          <w:sz w:val="26"/>
          <w:szCs w:val="26"/>
        </w:rPr>
        <w:t xml:space="preserve">K-Means </w:t>
      </w:r>
      <w:r w:rsidR="00E778DD">
        <w:rPr>
          <w:rFonts w:ascii="Cambria" w:hAnsi="Cambria"/>
          <w:b/>
          <w:bCs/>
          <w:sz w:val="26"/>
          <w:szCs w:val="26"/>
        </w:rPr>
        <w:t>Clustering</w:t>
      </w:r>
      <w:r w:rsidR="001F15AE">
        <w:rPr>
          <w:rFonts w:ascii="Cambria" w:hAnsi="Cambria"/>
          <w:b/>
          <w:bCs/>
          <w:sz w:val="26"/>
          <w:szCs w:val="26"/>
        </w:rPr>
        <w:t xml:space="preserve"> </w:t>
      </w:r>
      <w:r w:rsidR="005A1D0A">
        <w:rPr>
          <w:rFonts w:ascii="Cambria" w:hAnsi="Cambria"/>
          <w:b/>
          <w:bCs/>
          <w:sz w:val="26"/>
          <w:szCs w:val="26"/>
        </w:rPr>
        <w:t>Assessment</w:t>
      </w:r>
    </w:p>
    <w:p w14:paraId="20D8BFA2" w14:textId="77777777" w:rsidR="00F51589" w:rsidRDefault="00F51589" w:rsidP="0048451C">
      <w:pPr>
        <w:pStyle w:val="NoSpacing"/>
        <w:jc w:val="both"/>
        <w:rPr>
          <w:rFonts w:ascii="Cambria" w:hAnsi="Cambria"/>
          <w:b/>
          <w:bCs/>
          <w:sz w:val="26"/>
          <w:szCs w:val="26"/>
        </w:rPr>
      </w:pPr>
    </w:p>
    <w:p w14:paraId="55871504" w14:textId="4793D56C" w:rsidR="001F15AE" w:rsidRPr="008A5B79" w:rsidRDefault="001F15AE" w:rsidP="0048451C">
      <w:pPr>
        <w:pStyle w:val="NoSpacing"/>
        <w:ind w:right="-472"/>
        <w:jc w:val="both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Name: </w:t>
      </w:r>
      <w:proofErr w:type="spellStart"/>
      <w:r w:rsidR="00142366" w:rsidRPr="00142366">
        <w:rPr>
          <w:rFonts w:ascii="Cambria" w:hAnsi="Cambria"/>
          <w:b/>
          <w:bCs/>
          <w:color w:val="FF0000"/>
          <w:sz w:val="26"/>
          <w:szCs w:val="26"/>
        </w:rPr>
        <w:t>Zuha</w:t>
      </w:r>
      <w:proofErr w:type="spellEnd"/>
      <w:r w:rsidR="00142366" w:rsidRPr="00142366">
        <w:rPr>
          <w:rFonts w:ascii="Cambria" w:hAnsi="Cambria"/>
          <w:b/>
          <w:bCs/>
          <w:color w:val="FF0000"/>
          <w:sz w:val="26"/>
          <w:szCs w:val="26"/>
        </w:rPr>
        <w:t xml:space="preserve"> Aqib</w:t>
      </w:r>
      <w:r w:rsidR="00142366">
        <w:rPr>
          <w:rFonts w:ascii="Cambria" w:hAnsi="Cambria"/>
          <w:b/>
          <w:bCs/>
          <w:sz w:val="26"/>
          <w:szCs w:val="26"/>
        </w:rPr>
        <w:tab/>
      </w:r>
      <w:r w:rsidR="00142366">
        <w:rPr>
          <w:rFonts w:ascii="Cambria" w:hAnsi="Cambria"/>
          <w:b/>
          <w:bCs/>
          <w:sz w:val="26"/>
          <w:szCs w:val="26"/>
        </w:rPr>
        <w:tab/>
      </w:r>
      <w:r w:rsidR="00142366"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>
        <w:rPr>
          <w:rFonts w:ascii="Cambria" w:hAnsi="Cambria"/>
          <w:b/>
          <w:bCs/>
          <w:sz w:val="26"/>
          <w:szCs w:val="26"/>
        </w:rPr>
        <w:tab/>
      </w:r>
      <w:r w:rsidR="00F51589">
        <w:rPr>
          <w:rFonts w:ascii="Cambria" w:hAnsi="Cambria"/>
          <w:b/>
          <w:bCs/>
          <w:sz w:val="26"/>
          <w:szCs w:val="26"/>
        </w:rPr>
        <w:t xml:space="preserve">   ID: </w:t>
      </w:r>
      <w:r w:rsidR="00142366" w:rsidRPr="00142366">
        <w:rPr>
          <w:rFonts w:ascii="Cambria" w:hAnsi="Cambria"/>
          <w:b/>
          <w:bCs/>
          <w:color w:val="FF0000"/>
          <w:sz w:val="26"/>
          <w:szCs w:val="26"/>
        </w:rPr>
        <w:t>26106</w:t>
      </w:r>
    </w:p>
    <w:p w14:paraId="3D79A15B" w14:textId="77777777" w:rsidR="00B2442F" w:rsidRDefault="00460192" w:rsidP="0048451C">
      <w:pPr>
        <w:pStyle w:val="NoSpacing"/>
        <w:jc w:val="both"/>
      </w:pPr>
      <w:r w:rsidRPr="00B6737A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E465B8" wp14:editId="7AACC203">
                <wp:simplePos x="0" y="0"/>
                <wp:positionH relativeFrom="column">
                  <wp:posOffset>-66675</wp:posOffset>
                </wp:positionH>
                <wp:positionV relativeFrom="paragraph">
                  <wp:posOffset>42908</wp:posOffset>
                </wp:positionV>
                <wp:extent cx="6067425" cy="0"/>
                <wp:effectExtent l="0" t="19050" r="28575" b="19050"/>
                <wp:wrapNone/>
                <wp:docPr id="2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67425" cy="0"/>
                        </a:xfrm>
                        <a:prstGeom prst="straightConnector1">
                          <a:avLst/>
                        </a:prstGeom>
                        <a:noFill/>
                        <a:ln w="31750">
                          <a:solidFill>
                            <a:schemeClr val="dk1">
                              <a:lumMod val="100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80B9EB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-5.25pt;margin-top:3.4pt;width:477.7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" strokecolor="black [3200]" strokeweight="2.5pt">
                <v:shadow color="#868686"/>
              </v:shape>
            </w:pict>
          </mc:Fallback>
        </mc:AlternateContent>
      </w:r>
      <w:r w:rsidR="00365687">
        <w:t xml:space="preserve"> </w:t>
      </w:r>
    </w:p>
    <w:p w14:paraId="384E84E6" w14:textId="15281350" w:rsidR="00800E33" w:rsidRPr="00B2442F" w:rsidRDefault="00F133DA" w:rsidP="0048451C">
      <w:pPr>
        <w:spacing w:after="0"/>
        <w:jc w:val="both"/>
        <w:rPr>
          <w:rFonts w:cstheme="minorHAnsi"/>
          <w:sz w:val="20"/>
          <w:szCs w:val="20"/>
        </w:rPr>
      </w:pPr>
      <w:r w:rsidRPr="00B2442F">
        <w:rPr>
          <w:rFonts w:cstheme="minorHAnsi"/>
          <w:sz w:val="20"/>
          <w:szCs w:val="20"/>
        </w:rPr>
        <w:t xml:space="preserve">Report each </w:t>
      </w:r>
      <w:r w:rsidR="00F06470" w:rsidRPr="00B2442F">
        <w:rPr>
          <w:rFonts w:cstheme="minorHAnsi"/>
          <w:sz w:val="20"/>
          <w:szCs w:val="20"/>
        </w:rPr>
        <w:t>experiment’s detail</w:t>
      </w:r>
      <w:r w:rsidRPr="00B2442F">
        <w:rPr>
          <w:rFonts w:cstheme="minorHAnsi"/>
          <w:sz w:val="20"/>
          <w:szCs w:val="20"/>
        </w:rPr>
        <w:t xml:space="preserve"> and scores</w:t>
      </w:r>
      <w:r w:rsidR="000726B2" w:rsidRPr="00B2442F">
        <w:rPr>
          <w:rFonts w:cstheme="minorHAnsi"/>
          <w:sz w:val="20"/>
          <w:szCs w:val="20"/>
        </w:rPr>
        <w:t xml:space="preserve"> for k = 5, 9, and 13.</w:t>
      </w:r>
      <w:r w:rsidR="00F06470" w:rsidRPr="00B2442F">
        <w:rPr>
          <w:rFonts w:cstheme="minorHAnsi"/>
          <w:sz w:val="20"/>
          <w:szCs w:val="20"/>
        </w:rPr>
        <w:t xml:space="preserve"> </w:t>
      </w:r>
      <w:r w:rsidR="00E968E8" w:rsidRPr="00B2442F">
        <w:rPr>
          <w:rFonts w:cstheme="minorHAnsi"/>
          <w:sz w:val="20"/>
          <w:szCs w:val="20"/>
        </w:rPr>
        <w:t xml:space="preserve">You are required to perform ten experiments for each </w:t>
      </w:r>
      <w:r w:rsidR="00797C5B" w:rsidRPr="00B2442F">
        <w:rPr>
          <w:rFonts w:cstheme="minorHAnsi"/>
          <w:sz w:val="20"/>
          <w:szCs w:val="20"/>
        </w:rPr>
        <w:t>‘k’ (</w:t>
      </w:r>
      <w:r w:rsidR="00073379" w:rsidRPr="00B2442F">
        <w:rPr>
          <w:rFonts w:cstheme="minorHAnsi"/>
          <w:sz w:val="20"/>
          <w:szCs w:val="20"/>
        </w:rPr>
        <w:t>number of clusters</w:t>
      </w:r>
      <w:r w:rsidR="00797C5B" w:rsidRPr="00B2442F">
        <w:rPr>
          <w:rFonts w:cstheme="minorHAnsi"/>
          <w:sz w:val="20"/>
          <w:szCs w:val="20"/>
        </w:rPr>
        <w:t>)</w:t>
      </w:r>
      <w:r w:rsidR="00EC2CC5" w:rsidRPr="00B2442F">
        <w:rPr>
          <w:rFonts w:cstheme="minorHAnsi"/>
          <w:sz w:val="20"/>
          <w:szCs w:val="20"/>
        </w:rPr>
        <w:t>.</w:t>
      </w:r>
      <w:r w:rsidR="002B75B3" w:rsidRPr="00B2442F">
        <w:rPr>
          <w:rFonts w:cstheme="minorHAnsi"/>
          <w:sz w:val="20"/>
          <w:szCs w:val="20"/>
        </w:rPr>
        <w:t xml:space="preserve"> Please set random seed value to your ERP ID </w:t>
      </w:r>
      <w:r w:rsidR="00EC2CC5" w:rsidRPr="00B2442F">
        <w:rPr>
          <w:rFonts w:cstheme="minorHAnsi"/>
          <w:sz w:val="20"/>
          <w:szCs w:val="20"/>
        </w:rPr>
        <w:t>for each</w:t>
      </w:r>
      <w:r w:rsidR="002B75B3" w:rsidRPr="00B2442F">
        <w:rPr>
          <w:rFonts w:cstheme="minorHAnsi"/>
          <w:sz w:val="20"/>
          <w:szCs w:val="20"/>
        </w:rPr>
        <w:t xml:space="preserve"> K-Means clustering </w:t>
      </w:r>
      <w:r w:rsidR="00EC2CC5" w:rsidRPr="00B2442F">
        <w:rPr>
          <w:rFonts w:cstheme="minorHAnsi"/>
          <w:sz w:val="20"/>
          <w:szCs w:val="20"/>
        </w:rPr>
        <w:t>experiment</w:t>
      </w:r>
      <w:r w:rsidR="002B75B3" w:rsidRPr="00B2442F">
        <w:rPr>
          <w:rFonts w:cstheme="minorHAnsi"/>
          <w:sz w:val="20"/>
          <w:szCs w:val="20"/>
        </w:rPr>
        <w:t>.</w:t>
      </w:r>
      <w:r w:rsidR="00B2442F" w:rsidRPr="00B2442F">
        <w:rPr>
          <w:rFonts w:cstheme="minorHAnsi"/>
          <w:sz w:val="20"/>
          <w:szCs w:val="20"/>
        </w:rPr>
        <w:t xml:space="preserve"> </w:t>
      </w:r>
    </w:p>
    <w:p w14:paraId="1E0BAE1E" w14:textId="6E85EF64" w:rsidR="00CF43C9" w:rsidRDefault="00B2442F" w:rsidP="0048451C">
      <w:pPr>
        <w:spacing w:after="0"/>
        <w:jc w:val="both"/>
        <w:rPr>
          <w:rFonts w:cstheme="minorHAnsi"/>
          <w:color w:val="FF0000"/>
          <w:sz w:val="18"/>
          <w:szCs w:val="18"/>
        </w:rPr>
      </w:pPr>
      <w:r w:rsidRPr="006C71DB">
        <w:rPr>
          <w:rFonts w:cstheme="minorHAnsi"/>
          <w:color w:val="FF0000"/>
          <w:sz w:val="18"/>
          <w:szCs w:val="18"/>
        </w:rPr>
        <w:t xml:space="preserve">*The first </w:t>
      </w:r>
      <w:r w:rsidR="001C3734">
        <w:rPr>
          <w:rFonts w:cstheme="minorHAnsi"/>
          <w:color w:val="FF0000"/>
          <w:sz w:val="18"/>
          <w:szCs w:val="18"/>
        </w:rPr>
        <w:t>four</w:t>
      </w:r>
      <w:r w:rsidRPr="006C71DB">
        <w:rPr>
          <w:rFonts w:cstheme="minorHAnsi"/>
          <w:color w:val="FF0000"/>
          <w:sz w:val="18"/>
          <w:szCs w:val="18"/>
        </w:rPr>
        <w:t xml:space="preserve"> entries</w:t>
      </w:r>
      <w:r w:rsidR="006C71DB">
        <w:rPr>
          <w:rFonts w:cstheme="minorHAnsi"/>
          <w:color w:val="FF0000"/>
          <w:sz w:val="18"/>
          <w:szCs w:val="18"/>
        </w:rPr>
        <w:t xml:space="preserve"> in the table are provided for reference</w:t>
      </w:r>
      <w:r w:rsidR="00FD254C">
        <w:rPr>
          <w:rFonts w:cstheme="minorHAnsi"/>
          <w:color w:val="FF0000"/>
          <w:sz w:val="18"/>
          <w:szCs w:val="18"/>
        </w:rPr>
        <w:t xml:space="preserve"> only. </w:t>
      </w:r>
      <w:r w:rsidR="00AC56B1">
        <w:rPr>
          <w:rFonts w:cstheme="minorHAnsi"/>
          <w:color w:val="FF0000"/>
          <w:sz w:val="18"/>
          <w:szCs w:val="18"/>
        </w:rPr>
        <w:t>Hence, the scores do not interpret anything and have been entered randomly</w:t>
      </w:r>
      <w:r w:rsidR="001F4499">
        <w:rPr>
          <w:rFonts w:cstheme="minorHAnsi"/>
          <w:color w:val="FF0000"/>
          <w:sz w:val="18"/>
          <w:szCs w:val="18"/>
        </w:rPr>
        <w:t>. Replace these entries while</w:t>
      </w:r>
      <w:r w:rsidR="006F1E51">
        <w:rPr>
          <w:rFonts w:cstheme="minorHAnsi"/>
          <w:color w:val="FF0000"/>
          <w:sz w:val="18"/>
          <w:szCs w:val="18"/>
        </w:rPr>
        <w:t xml:space="preserve"> submitting.</w:t>
      </w:r>
      <w:r w:rsidR="001F4499">
        <w:rPr>
          <w:rFonts w:cstheme="minorHAnsi"/>
          <w:color w:val="FF0000"/>
          <w:sz w:val="18"/>
          <w:szCs w:val="18"/>
        </w:rPr>
        <w:t xml:space="preserve"> </w:t>
      </w:r>
      <w:r w:rsidR="00FD254C">
        <w:rPr>
          <w:rFonts w:cstheme="minorHAnsi"/>
          <w:color w:val="FF0000"/>
          <w:sz w:val="18"/>
          <w:szCs w:val="18"/>
        </w:rPr>
        <w:t xml:space="preserve"> </w:t>
      </w:r>
    </w:p>
    <w:p w14:paraId="13C877BF" w14:textId="18171F5D" w:rsidR="00F33EDA" w:rsidRPr="00B06B43" w:rsidRDefault="00F33EDA" w:rsidP="0048451C">
      <w:pPr>
        <w:spacing w:after="0"/>
        <w:jc w:val="both"/>
        <w:rPr>
          <w:rFonts w:cstheme="minorHAnsi"/>
          <w:b/>
          <w:bCs/>
          <w:color w:val="FF0000"/>
          <w:sz w:val="96"/>
          <w:szCs w:val="96"/>
        </w:rPr>
      </w:pPr>
      <w:r w:rsidRPr="00B06B43">
        <w:rPr>
          <w:rFonts w:cstheme="minorHAnsi"/>
          <w:b/>
          <w:bCs/>
          <w:color w:val="FF0000"/>
          <w:sz w:val="96"/>
          <w:szCs w:val="96"/>
        </w:rPr>
        <w:t>PLEASE NOTE</w:t>
      </w:r>
    </w:p>
    <w:p w14:paraId="01BEB2F1" w14:textId="77777777" w:rsidR="00E12FE9" w:rsidRDefault="00F33EDA" w:rsidP="0048451C">
      <w:pPr>
        <w:spacing w:after="0"/>
        <w:jc w:val="both"/>
        <w:rPr>
          <w:rFonts w:cstheme="minorHAnsi"/>
          <w:color w:val="FF0000"/>
          <w:sz w:val="18"/>
          <w:szCs w:val="18"/>
        </w:rPr>
      </w:pPr>
      <w:r>
        <w:rPr>
          <w:rFonts w:cstheme="minorHAnsi"/>
          <w:color w:val="FF0000"/>
          <w:sz w:val="18"/>
          <w:szCs w:val="18"/>
        </w:rPr>
        <w:t xml:space="preserve">Due to the excessive cases, the readability of the table is difficult. </w:t>
      </w:r>
      <w:proofErr w:type="gramStart"/>
      <w:r>
        <w:rPr>
          <w:rFonts w:cstheme="minorHAnsi"/>
          <w:color w:val="FF0000"/>
          <w:sz w:val="18"/>
          <w:szCs w:val="18"/>
        </w:rPr>
        <w:t>Thus</w:t>
      </w:r>
      <w:proofErr w:type="gramEnd"/>
      <w:r>
        <w:rPr>
          <w:rFonts w:cstheme="minorHAnsi"/>
          <w:color w:val="FF0000"/>
          <w:sz w:val="18"/>
          <w:szCs w:val="18"/>
        </w:rPr>
        <w:t xml:space="preserve"> I have attached the excel sheet </w:t>
      </w:r>
      <w:r w:rsidR="000F0D21">
        <w:rPr>
          <w:rFonts w:cstheme="minorHAnsi"/>
          <w:color w:val="FF0000"/>
          <w:sz w:val="18"/>
          <w:szCs w:val="18"/>
        </w:rPr>
        <w:t xml:space="preserve">(which also contains the case numbers) </w:t>
      </w:r>
      <w:r>
        <w:rPr>
          <w:rFonts w:cstheme="minorHAnsi"/>
          <w:color w:val="FF0000"/>
          <w:sz w:val="18"/>
          <w:szCs w:val="18"/>
        </w:rPr>
        <w:t xml:space="preserve">I maintained to my submission. </w:t>
      </w:r>
      <w:r w:rsidR="00E12FE9">
        <w:rPr>
          <w:rFonts w:cstheme="minorHAnsi"/>
          <w:color w:val="FF0000"/>
          <w:sz w:val="18"/>
          <w:szCs w:val="18"/>
        </w:rPr>
        <w:t xml:space="preserve">I have removed the case numbers here. </w:t>
      </w:r>
      <w:r>
        <w:rPr>
          <w:rFonts w:cstheme="minorHAnsi"/>
          <w:color w:val="FF0000"/>
          <w:sz w:val="18"/>
          <w:szCs w:val="18"/>
        </w:rPr>
        <w:t xml:space="preserve">I have also maintained a </w:t>
      </w:r>
      <w:proofErr w:type="spellStart"/>
      <w:r>
        <w:rPr>
          <w:rFonts w:cstheme="minorHAnsi"/>
          <w:color w:val="FF0000"/>
          <w:sz w:val="18"/>
          <w:szCs w:val="18"/>
        </w:rPr>
        <w:t>github</w:t>
      </w:r>
      <w:proofErr w:type="spellEnd"/>
      <w:r>
        <w:rPr>
          <w:rFonts w:cstheme="minorHAnsi"/>
          <w:color w:val="FF0000"/>
          <w:sz w:val="18"/>
          <w:szCs w:val="18"/>
        </w:rPr>
        <w:t xml:space="preserve"> repository with the notebooks committed for EACH CASE. </w:t>
      </w:r>
    </w:p>
    <w:p w14:paraId="0121717D" w14:textId="02012A41" w:rsidR="000F0D21" w:rsidRDefault="00F33EDA" w:rsidP="0048451C">
      <w:pPr>
        <w:spacing w:after="0"/>
        <w:jc w:val="both"/>
        <w:rPr>
          <w:rFonts w:cstheme="minorHAnsi"/>
          <w:color w:val="FF0000"/>
          <w:sz w:val="18"/>
          <w:szCs w:val="18"/>
        </w:rPr>
      </w:pPr>
      <w:r>
        <w:rPr>
          <w:rFonts w:cstheme="minorHAnsi"/>
          <w:color w:val="FF0000"/>
          <w:sz w:val="18"/>
          <w:szCs w:val="18"/>
        </w:rPr>
        <w:t xml:space="preserve">You can view them here: </w:t>
      </w:r>
      <w:hyperlink r:id="rId8" w:history="1">
        <w:r w:rsidR="00B06B43" w:rsidRPr="00B461F3">
          <w:rPr>
            <w:rStyle w:val="Hyperlink"/>
            <w:rFonts w:cstheme="minorHAnsi"/>
            <w:sz w:val="18"/>
            <w:szCs w:val="18"/>
          </w:rPr>
          <w:t>https://github.com/z-aqib/text-analytics.git</w:t>
        </w:r>
      </w:hyperlink>
      <w:r w:rsidR="00B06B43">
        <w:rPr>
          <w:rFonts w:cstheme="minorHAnsi"/>
          <w:color w:val="FF0000"/>
          <w:sz w:val="18"/>
          <w:szCs w:val="18"/>
        </w:rPr>
        <w:t xml:space="preserve"> </w:t>
      </w:r>
    </w:p>
    <w:p w14:paraId="72CBA3AC" w14:textId="77777777" w:rsidR="0075762D" w:rsidRDefault="0075762D" w:rsidP="0048451C">
      <w:pPr>
        <w:spacing w:after="0"/>
        <w:jc w:val="both"/>
        <w:rPr>
          <w:rFonts w:cstheme="minorHAnsi"/>
          <w:color w:val="FF0000"/>
          <w:sz w:val="18"/>
          <w:szCs w:val="18"/>
        </w:rPr>
      </w:pPr>
    </w:p>
    <w:p w14:paraId="4FFD9922" w14:textId="0ED25624" w:rsidR="0075762D" w:rsidRPr="0075762D" w:rsidRDefault="0075762D" w:rsidP="0048451C">
      <w:pPr>
        <w:spacing w:after="0"/>
        <w:jc w:val="both"/>
        <w:rPr>
          <w:rFonts w:cstheme="minorHAnsi"/>
          <w:b/>
          <w:bCs/>
          <w:color w:val="FF0000"/>
          <w:sz w:val="28"/>
          <w:szCs w:val="28"/>
        </w:rPr>
      </w:pPr>
      <w:r w:rsidRPr="0075762D">
        <w:rPr>
          <w:rFonts w:cstheme="minorHAnsi"/>
          <w:b/>
          <w:bCs/>
          <w:color w:val="FF0000"/>
          <w:sz w:val="28"/>
          <w:szCs w:val="28"/>
        </w:rPr>
        <w:t>THE YELLOW HIGHLIGHTED IS THE BEST SILL/WSS FOR THAT VECTORIZER</w:t>
      </w:r>
    </w:p>
    <w:p w14:paraId="419CA0AD" w14:textId="77777777" w:rsidR="002F6175" w:rsidRPr="00F33EDA" w:rsidRDefault="002F6175" w:rsidP="0048451C">
      <w:pPr>
        <w:spacing w:after="0"/>
        <w:jc w:val="both"/>
        <w:rPr>
          <w:rFonts w:cstheme="minorHAnsi"/>
          <w:color w:val="FF0000"/>
          <w:sz w:val="18"/>
          <w:szCs w:val="18"/>
        </w:rPr>
      </w:pPr>
    </w:p>
    <w:tbl>
      <w:tblPr>
        <w:tblW w:w="9220" w:type="dxa"/>
        <w:tblLook w:val="04A0" w:firstRow="1" w:lastRow="0" w:firstColumn="1" w:lastColumn="0" w:noHBand="0" w:noVBand="1"/>
      </w:tblPr>
      <w:tblGrid>
        <w:gridCol w:w="1034"/>
        <w:gridCol w:w="1672"/>
        <w:gridCol w:w="1142"/>
        <w:gridCol w:w="1580"/>
        <w:gridCol w:w="960"/>
        <w:gridCol w:w="1024"/>
        <w:gridCol w:w="1157"/>
        <w:gridCol w:w="941"/>
      </w:tblGrid>
      <w:tr w:rsidR="002F6175" w:rsidRPr="00AB4B1D" w14:paraId="02486C4E" w14:textId="77777777" w:rsidTr="00AB4B1D">
        <w:trPr>
          <w:trHeight w:val="804"/>
        </w:trPr>
        <w:tc>
          <w:tcPr>
            <w:tcW w:w="944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shd w:val="clear" w:color="auto" w:fill="auto"/>
            <w:vAlign w:val="center"/>
            <w:hideMark/>
          </w:tcPr>
          <w:p w14:paraId="0F0A37D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k (Number of clusters)</w:t>
            </w:r>
          </w:p>
        </w:tc>
        <w:tc>
          <w:tcPr>
            <w:tcW w:w="230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0C8E7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Vectorizer Type and Details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C24BE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Stemming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E629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Lemmatization</w:t>
            </w:r>
          </w:p>
        </w:tc>
        <w:tc>
          <w:tcPr>
            <w:tcW w:w="89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D0B62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N-Grams Utilized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8074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Stop words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BE8D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Silhouette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D1376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WSS</w:t>
            </w:r>
          </w:p>
        </w:tc>
      </w:tr>
      <w:tr w:rsidR="002F6175" w:rsidRPr="00AB4B1D" w14:paraId="25ACDE44" w14:textId="77777777" w:rsidTr="00AB4B1D">
        <w:trPr>
          <w:trHeight w:val="300"/>
        </w:trPr>
        <w:tc>
          <w:tcPr>
            <w:tcW w:w="944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nil"/>
            </w:tcBorders>
            <w:vAlign w:val="center"/>
            <w:hideMark/>
          </w:tcPr>
          <w:p w14:paraId="2F6F8AD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52DE4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1DCC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(Yes/No)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09A2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(Yes/No)</w:t>
            </w:r>
          </w:p>
        </w:tc>
        <w:tc>
          <w:tcPr>
            <w:tcW w:w="893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447E4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1AA9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(Yes/No)</w:t>
            </w:r>
          </w:p>
        </w:tc>
        <w:tc>
          <w:tcPr>
            <w:tcW w:w="977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2BE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Score</w:t>
            </w:r>
          </w:p>
        </w:tc>
        <w:tc>
          <w:tcPr>
            <w:tcW w:w="845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E6934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Score</w:t>
            </w:r>
          </w:p>
        </w:tc>
      </w:tr>
      <w:tr w:rsidR="002F6175" w:rsidRPr="00AB4B1D" w14:paraId="31C5435E" w14:textId="77777777" w:rsidTr="00AB4B1D">
        <w:trPr>
          <w:trHeight w:val="300"/>
        </w:trPr>
        <w:tc>
          <w:tcPr>
            <w:tcW w:w="9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797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5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DC815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5BA1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50A29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A5FE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BF2E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7882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3282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28F17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73.43</w:t>
            </w:r>
          </w:p>
        </w:tc>
      </w:tr>
      <w:tr w:rsidR="00644648" w:rsidRPr="00AB4B1D" w14:paraId="5856286A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B649C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3884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4B608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C3BDE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5998C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47750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46203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687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CBE1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58.04</w:t>
            </w:r>
          </w:p>
        </w:tc>
      </w:tr>
      <w:tr w:rsidR="002F6175" w:rsidRPr="00AB4B1D" w14:paraId="69F1E85F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59483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3555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56E3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223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8D7D5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0DDA7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81F7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30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0CF3C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152.58</w:t>
            </w:r>
          </w:p>
        </w:tc>
      </w:tr>
      <w:tr w:rsidR="002F6175" w:rsidRPr="00AB4B1D" w14:paraId="7FA4E2DE" w14:textId="77777777" w:rsidTr="00AB4B1D">
        <w:trPr>
          <w:trHeight w:val="34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6C69B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2160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7F2E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7F0D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3B38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F2696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165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744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63F46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153.87</w:t>
            </w:r>
          </w:p>
        </w:tc>
      </w:tr>
      <w:tr w:rsidR="002F6175" w:rsidRPr="00AB4B1D" w14:paraId="69037BD7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A066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4553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6B06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9E5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A3B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33225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BA667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119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F98F8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77.07</w:t>
            </w:r>
          </w:p>
        </w:tc>
      </w:tr>
      <w:tr w:rsidR="002F6175" w:rsidRPr="00AB4B1D" w14:paraId="68ACCC64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B2CC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5B81A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8A680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C64F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E9A0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D0F68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E67D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573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38CC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03.41</w:t>
            </w:r>
          </w:p>
        </w:tc>
      </w:tr>
      <w:tr w:rsidR="00644648" w:rsidRPr="00AB4B1D" w14:paraId="5B53A260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829FC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BD5B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DDCF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9389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130C4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C9C0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E2332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32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9D0D3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127.11</w:t>
            </w:r>
          </w:p>
        </w:tc>
      </w:tr>
      <w:tr w:rsidR="00644648" w:rsidRPr="00AB4B1D" w14:paraId="2AFDBDE2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89237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21E62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87CE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1BE7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927F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448E4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125E2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7196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B2F8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98.04</w:t>
            </w:r>
          </w:p>
        </w:tc>
      </w:tr>
      <w:tr w:rsidR="00644648" w:rsidRPr="00AB4B1D" w14:paraId="48DEB957" w14:textId="77777777" w:rsidTr="00644648">
        <w:trPr>
          <w:trHeight w:val="312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6A62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57EC4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0F1A9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7B9C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41C3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06B2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0C935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9557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D09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548.97</w:t>
            </w:r>
          </w:p>
        </w:tc>
      </w:tr>
      <w:tr w:rsidR="00644648" w:rsidRPr="00AB4B1D" w14:paraId="3AAD832C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79214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FECFD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7B77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C6BDD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6D472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508F6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099EDC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2530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44E90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88.59</w:t>
            </w:r>
          </w:p>
        </w:tc>
      </w:tr>
      <w:tr w:rsidR="002F6175" w:rsidRPr="00AB4B1D" w14:paraId="5830FBDC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8DF4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ED3B3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06931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44A8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3425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E483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99AB2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32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7A2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155.58</w:t>
            </w:r>
          </w:p>
        </w:tc>
      </w:tr>
      <w:tr w:rsidR="002F6175" w:rsidRPr="00AB4B1D" w14:paraId="41399ADE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A3B032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F5065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02597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2F9D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CC2EA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2684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E4A5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746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662F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159.86</w:t>
            </w:r>
          </w:p>
        </w:tc>
      </w:tr>
      <w:tr w:rsidR="002F6175" w:rsidRPr="00AB4B1D" w14:paraId="74574D31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F70E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E7411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B8F56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AB7F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6BB0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52BE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5F901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423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6D8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501.15</w:t>
            </w:r>
          </w:p>
        </w:tc>
      </w:tr>
      <w:tr w:rsidR="002F6175" w:rsidRPr="00AB4B1D" w14:paraId="4BB637A6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3937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05B1C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82EF2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1C567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2D39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0832F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9751D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12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2C975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63.45</w:t>
            </w:r>
          </w:p>
        </w:tc>
      </w:tr>
      <w:tr w:rsidR="00644648" w:rsidRPr="00AB4B1D" w14:paraId="10391714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881B5B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261D1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36670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1C2EF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41CFD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CFEB8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8ACA1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32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B77DBD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127.11</w:t>
            </w:r>
          </w:p>
        </w:tc>
      </w:tr>
      <w:tr w:rsidR="00644648" w:rsidRPr="00AB4B1D" w14:paraId="12FEB03E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37238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B7E1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FFFB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8FB3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A9331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1993E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4B04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0191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E9C38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93.68</w:t>
            </w:r>
          </w:p>
        </w:tc>
      </w:tr>
      <w:tr w:rsidR="00644648" w:rsidRPr="00AB4B1D" w14:paraId="2F6BE79A" w14:textId="77777777" w:rsidTr="00644648">
        <w:trPr>
          <w:trHeight w:val="312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BBF5B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CE5A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6D05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D26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3A43B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44365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696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93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1B467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0.559</w:t>
            </w:r>
          </w:p>
        </w:tc>
      </w:tr>
      <w:tr w:rsidR="002F6175" w:rsidRPr="00AB4B1D" w14:paraId="1BB82F80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A0CF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4AB8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93B10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FB46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D786C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5A608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34F10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23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0F944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8.559</w:t>
            </w:r>
          </w:p>
        </w:tc>
      </w:tr>
      <w:tr w:rsidR="00644648" w:rsidRPr="00AB4B1D" w14:paraId="55C30578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0314D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4295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6F42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5E7AA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470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B16BA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4A7D16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8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CD806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5.19</w:t>
            </w:r>
          </w:p>
        </w:tc>
      </w:tr>
      <w:tr w:rsidR="002F6175" w:rsidRPr="00AB4B1D" w14:paraId="15119387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B5AC9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AA776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B318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AEE46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7CD49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3FC1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B05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205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B879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6.498</w:t>
            </w:r>
          </w:p>
        </w:tc>
      </w:tr>
      <w:tr w:rsidR="002F6175" w:rsidRPr="00AB4B1D" w14:paraId="4A1522A2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E5569B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6BE1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7691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C365F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2AC8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6A5DE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A01BE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87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C9D8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1.06</w:t>
            </w:r>
          </w:p>
        </w:tc>
      </w:tr>
      <w:tr w:rsidR="00644648" w:rsidRPr="00AB4B1D" w14:paraId="43C8BDF5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7DE76B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7D50D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92A2A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764E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A719A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8FACD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E60B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32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6E4E100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2.287</w:t>
            </w:r>
          </w:p>
        </w:tc>
      </w:tr>
      <w:tr w:rsidR="00644648" w:rsidRPr="00AB4B1D" w14:paraId="60A45334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2C3C1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0A214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AAD82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3482E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8EAD1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93F92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AB2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55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40D7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5.258</w:t>
            </w:r>
          </w:p>
        </w:tc>
      </w:tr>
      <w:tr w:rsidR="00644648" w:rsidRPr="00AB4B1D" w14:paraId="6A4BD95F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18C9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F37A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B3BF1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B697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F0CAE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A5CB0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A98B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2796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71A82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6.139</w:t>
            </w:r>
          </w:p>
        </w:tc>
      </w:tr>
      <w:tr w:rsidR="00644648" w:rsidRPr="00AB4B1D" w14:paraId="3DECBB2A" w14:textId="77777777" w:rsidTr="00644648">
        <w:trPr>
          <w:trHeight w:val="6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DEF43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4ADE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797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C11C4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66EEB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0C64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23B64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152272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3F6B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3.365</w:t>
            </w:r>
          </w:p>
        </w:tc>
      </w:tr>
      <w:tr w:rsidR="002F6175" w:rsidRPr="00AB4B1D" w14:paraId="330E61C4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DD50C0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A62B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EA1D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73523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24EA4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3BB24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323E2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3494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7568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6.905</w:t>
            </w:r>
          </w:p>
        </w:tc>
      </w:tr>
      <w:tr w:rsidR="002F6175" w:rsidRPr="00AB4B1D" w14:paraId="0015AB29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C959F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8C66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383D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9CA5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909F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C4F4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BA05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45386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6DF32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66.6053</w:t>
            </w:r>
          </w:p>
        </w:tc>
      </w:tr>
      <w:tr w:rsidR="002F6175" w:rsidRPr="00AB4B1D" w14:paraId="3383D3C1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53F9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A1C50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11339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F5776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2B0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62DDA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DF36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55442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2020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66.826</w:t>
            </w:r>
          </w:p>
        </w:tc>
      </w:tr>
      <w:tr w:rsidR="002F6175" w:rsidRPr="00AB4B1D" w14:paraId="678F51F6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35F627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51306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BB53C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891F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9CA63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A26BF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15D69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5436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697E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2.359</w:t>
            </w:r>
          </w:p>
        </w:tc>
      </w:tr>
      <w:tr w:rsidR="002F6175" w:rsidRPr="00AB4B1D" w14:paraId="5565BF64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4835B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4278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1BE5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4FB68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1AD45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51631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52BCB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5406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DEEF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4.212</w:t>
            </w:r>
          </w:p>
        </w:tc>
      </w:tr>
      <w:tr w:rsidR="00644648" w:rsidRPr="00AB4B1D" w14:paraId="6EC3C1B0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B6C3F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D12D2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BEC13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07E2E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97A1B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22AF8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14B3EE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61143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5D1DAC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66.04</w:t>
            </w:r>
          </w:p>
        </w:tc>
      </w:tr>
      <w:tr w:rsidR="00644648" w:rsidRPr="00AB4B1D" w14:paraId="5FBD27C3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EA674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8845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279F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CBBF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749D8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CCC60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D5969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495226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FE10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66.1592</w:t>
            </w:r>
          </w:p>
        </w:tc>
      </w:tr>
      <w:tr w:rsidR="00644648" w:rsidRPr="00AB4B1D" w14:paraId="4E610EC8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AB4E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CB1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999CA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1BAC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AA12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88D0B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BB0F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58368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E2FE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76.812</w:t>
            </w:r>
          </w:p>
        </w:tc>
      </w:tr>
      <w:tr w:rsidR="002F6175" w:rsidRPr="00AB4B1D" w14:paraId="1BB8CDB6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C80E2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758C8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9D86B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46DD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A0AD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305F6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C811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066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47349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80.852</w:t>
            </w:r>
          </w:p>
        </w:tc>
      </w:tr>
      <w:tr w:rsidR="002F6175" w:rsidRPr="00AB4B1D" w14:paraId="532F8973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B87E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DCEE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AAECB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8590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8B9FD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7F7CC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E1D1F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45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404F5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20.402</w:t>
            </w:r>
          </w:p>
        </w:tc>
      </w:tr>
      <w:tr w:rsidR="00644648" w:rsidRPr="00AB4B1D" w14:paraId="66827181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B8F55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A9E2E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283E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3AC91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40B26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09AEE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0886B8E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32178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6FE3C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22.915</w:t>
            </w:r>
          </w:p>
        </w:tc>
      </w:tr>
      <w:tr w:rsidR="002F6175" w:rsidRPr="00AB4B1D" w14:paraId="7291258E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54959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04E6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02F5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25A76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4D39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87382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811AC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72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EC7D5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75.121</w:t>
            </w:r>
          </w:p>
        </w:tc>
      </w:tr>
      <w:tr w:rsidR="002F6175" w:rsidRPr="00AB4B1D" w14:paraId="7D543A43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55AA6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A70F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F107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275F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A1E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E9669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11509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2537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4CE75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77.703</w:t>
            </w:r>
          </w:p>
        </w:tc>
      </w:tr>
      <w:tr w:rsidR="00644648" w:rsidRPr="00AB4B1D" w14:paraId="1495DF62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34C22F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E7071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09077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70BDA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2833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3DC70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892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22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6D641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20.295</w:t>
            </w:r>
          </w:p>
        </w:tc>
      </w:tr>
      <w:tr w:rsidR="00644648" w:rsidRPr="00AB4B1D" w14:paraId="65596626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4A7636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9C63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592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F292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F267B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82BCE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953A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263086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F767E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23.649</w:t>
            </w:r>
          </w:p>
        </w:tc>
      </w:tr>
      <w:tr w:rsidR="00644648" w:rsidRPr="00AB4B1D" w14:paraId="1AA8D2AB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B0B53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24F10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3F38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B6E7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A8B93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D58C5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7552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2308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DF46B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87.157</w:t>
            </w:r>
          </w:p>
        </w:tc>
      </w:tr>
      <w:tr w:rsidR="002F6175" w:rsidRPr="00AB4B1D" w14:paraId="574F8D41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A6AB1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FE30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A9B35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513C1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7AF60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3D42D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38D7F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62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C2E8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89.395</w:t>
            </w:r>
          </w:p>
        </w:tc>
      </w:tr>
      <w:tr w:rsidR="002F6175" w:rsidRPr="00AB4B1D" w14:paraId="3713745C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EAE5F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84BEB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94929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C7D8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B89C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1228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70FE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6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19EFD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21.752</w:t>
            </w:r>
          </w:p>
        </w:tc>
      </w:tr>
      <w:tr w:rsidR="002F6175" w:rsidRPr="00AB4B1D" w14:paraId="52ADA9AF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063B2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B2AB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6E686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A8DC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2F672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94355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CEB74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37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59D78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25.001</w:t>
            </w:r>
          </w:p>
        </w:tc>
      </w:tr>
      <w:tr w:rsidR="002F6175" w:rsidRPr="00AB4B1D" w14:paraId="2A3CC244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538A6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F12D2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DA0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D0562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85DF7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DA0B2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9CE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4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9E129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84.989</w:t>
            </w:r>
          </w:p>
        </w:tc>
      </w:tr>
      <w:tr w:rsidR="00644648" w:rsidRPr="00AB4B1D" w14:paraId="45F40053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7F56B3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1F05E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16D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5485C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9D167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73675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7D4F35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012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8A1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84.571</w:t>
            </w:r>
          </w:p>
        </w:tc>
      </w:tr>
      <w:tr w:rsidR="00644648" w:rsidRPr="00AB4B1D" w14:paraId="30198FA8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CBD5B9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6FE88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395F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15BD3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089C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7368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006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69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vAlign w:val="center"/>
            <w:hideMark/>
          </w:tcPr>
          <w:p w14:paraId="53B05E2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21.746</w:t>
            </w:r>
          </w:p>
        </w:tc>
      </w:tr>
      <w:tr w:rsidR="00644648" w:rsidRPr="00AB4B1D" w14:paraId="3FE3F1DD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A8F96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5727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B4E4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B373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6EDA6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nil"/>
            </w:tcBorders>
            <w:shd w:val="clear" w:color="auto" w:fill="auto"/>
            <w:vAlign w:val="center"/>
            <w:hideMark/>
          </w:tcPr>
          <w:p w14:paraId="34BDE4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single" w:sz="8" w:space="0" w:color="auto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036E4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0446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AB47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24.948</w:t>
            </w:r>
          </w:p>
        </w:tc>
      </w:tr>
      <w:tr w:rsidR="00644648" w:rsidRPr="00AB4B1D" w14:paraId="25968834" w14:textId="77777777" w:rsidTr="00644648">
        <w:trPr>
          <w:trHeight w:val="300"/>
        </w:trPr>
        <w:tc>
          <w:tcPr>
            <w:tcW w:w="9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C293B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9</w:t>
            </w: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AA751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5A5BA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7BEC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36EAC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AD9AA6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6A667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36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EAB10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57.41</w:t>
            </w:r>
          </w:p>
        </w:tc>
      </w:tr>
      <w:tr w:rsidR="002F6175" w:rsidRPr="00AB4B1D" w14:paraId="4C837F45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F3F5F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2F5AE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BFDBE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555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92303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34F9E9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8307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651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CB54D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125.94</w:t>
            </w:r>
          </w:p>
        </w:tc>
      </w:tr>
      <w:tr w:rsidR="002F6175" w:rsidRPr="00AB4B1D" w14:paraId="06893C6D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B663D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22016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9CD0D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03BA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AC2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AD7FE1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3A722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11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3ACA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117.21</w:t>
            </w:r>
          </w:p>
        </w:tc>
      </w:tr>
      <w:tr w:rsidR="002F6175" w:rsidRPr="00AB4B1D" w14:paraId="766408CF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DFDB2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E6E11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5660E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D19D8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95CCD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5CE02A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D6B40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710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C4EA7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98.74</w:t>
            </w:r>
          </w:p>
        </w:tc>
      </w:tr>
      <w:tr w:rsidR="002F6175" w:rsidRPr="00AB4B1D" w14:paraId="690D8873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B2D9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593C0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17E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388B3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2E0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1BA00F8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8038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90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16E2F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26.18</w:t>
            </w:r>
          </w:p>
        </w:tc>
      </w:tr>
      <w:tr w:rsidR="002F6175" w:rsidRPr="00AB4B1D" w14:paraId="5D6B61EE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7388D8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994CA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1E84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D78AA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EFC8E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FBB0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ACCD6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82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51711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85.34</w:t>
            </w:r>
          </w:p>
        </w:tc>
      </w:tr>
      <w:tr w:rsidR="00644648" w:rsidRPr="00AB4B1D" w14:paraId="3EB09169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B98CF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617FF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762C8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96E0B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3732E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A9B0B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EC8D8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477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FD7C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082.5</w:t>
            </w:r>
          </w:p>
        </w:tc>
      </w:tr>
      <w:tr w:rsidR="00644648" w:rsidRPr="00AB4B1D" w14:paraId="38B539E3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C7360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70459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AA1A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837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3D7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32D1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9B782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6917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5C946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43.13</w:t>
            </w:r>
          </w:p>
        </w:tc>
      </w:tr>
      <w:tr w:rsidR="00644648" w:rsidRPr="00AB4B1D" w14:paraId="0723C4C6" w14:textId="77777777" w:rsidTr="00644648">
        <w:trPr>
          <w:trHeight w:val="312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B7A7B7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FD22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8D41E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56BA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9F6C0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007F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3A19B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2473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FA874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77.09</w:t>
            </w:r>
          </w:p>
        </w:tc>
      </w:tr>
      <w:tr w:rsidR="002F6175" w:rsidRPr="00AB4B1D" w14:paraId="4EB73E9C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24092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442FE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ED84B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A016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E487D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3CB02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3D7B8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30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B9EC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69.57</w:t>
            </w:r>
          </w:p>
        </w:tc>
      </w:tr>
      <w:tr w:rsidR="002F6175" w:rsidRPr="00AB4B1D" w14:paraId="478995A8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E9CC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29E0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5640C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00B7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8927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B03E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6B5E5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2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102C8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117.39</w:t>
            </w:r>
          </w:p>
        </w:tc>
      </w:tr>
      <w:tr w:rsidR="002F6175" w:rsidRPr="00AB4B1D" w14:paraId="68B31D74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3F1A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C9E9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8C475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98C71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19AC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F960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E541A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713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5B4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104.73</w:t>
            </w:r>
          </w:p>
        </w:tc>
      </w:tr>
      <w:tr w:rsidR="002F6175" w:rsidRPr="00AB4B1D" w14:paraId="04879C9B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A7DD49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5087F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7C8E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6856A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D2195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2401E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6A54E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731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7620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76.03</w:t>
            </w:r>
          </w:p>
        </w:tc>
      </w:tr>
      <w:tr w:rsidR="002F6175" w:rsidRPr="00AB4B1D" w14:paraId="4531AFAF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18F8A6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BE40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B1E5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AF0AF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4444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F75C6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A13CF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10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AC2C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77.8</w:t>
            </w:r>
          </w:p>
        </w:tc>
      </w:tr>
      <w:tr w:rsidR="00644648" w:rsidRPr="00AB4B1D" w14:paraId="4F88CD43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E2DB5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897FD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A02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0AFD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76E3D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0E5D3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1B82E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477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7932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082.5</w:t>
            </w:r>
          </w:p>
        </w:tc>
      </w:tr>
      <w:tr w:rsidR="00644648" w:rsidRPr="00AB4B1D" w14:paraId="67A64C9B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E37564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F60B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B9E0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8B2AD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F77D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8EF53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6173A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6943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9F9F1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49.11</w:t>
            </w:r>
          </w:p>
        </w:tc>
      </w:tr>
      <w:tr w:rsidR="00644648" w:rsidRPr="00AB4B1D" w14:paraId="659B2172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1D5B2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352F1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5BF8F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6C03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C5024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F4D30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4FA13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994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851E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3.455</w:t>
            </w:r>
          </w:p>
        </w:tc>
      </w:tr>
      <w:tr w:rsidR="002F6175" w:rsidRPr="00AB4B1D" w14:paraId="3E249A87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5F0F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DE6E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4707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FC8F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BE6D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42FC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5F3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51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DC4A8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6.227</w:t>
            </w:r>
          </w:p>
        </w:tc>
      </w:tr>
      <w:tr w:rsidR="002F6175" w:rsidRPr="00AB4B1D" w14:paraId="62A27F52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D48F35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B9F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3D8D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73291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FC47E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5F15A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CE6C0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69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122F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0.075</w:t>
            </w:r>
          </w:p>
        </w:tc>
      </w:tr>
      <w:tr w:rsidR="002F6175" w:rsidRPr="00AB4B1D" w14:paraId="00D6273D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EFB68F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F5E4E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C50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7DE1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450E2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3C47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484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94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E406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0.601</w:t>
            </w:r>
          </w:p>
        </w:tc>
      </w:tr>
      <w:tr w:rsidR="002F6175" w:rsidRPr="00AB4B1D" w14:paraId="5972D4E9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2ABFAC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03D7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02C62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778B2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236C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FA7B5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B06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26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868A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3.752</w:t>
            </w:r>
          </w:p>
        </w:tc>
      </w:tr>
      <w:tr w:rsidR="002F6175" w:rsidRPr="00AB4B1D" w14:paraId="7659977B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5EC2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49B9B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6659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564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785D9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AA68C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818F4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40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6358F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6.32</w:t>
            </w:r>
          </w:p>
        </w:tc>
      </w:tr>
      <w:tr w:rsidR="00644648" w:rsidRPr="00AB4B1D" w14:paraId="2B39C52D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1545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0583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9A03F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967B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1E77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E8C1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666B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820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AE25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9.087</w:t>
            </w:r>
          </w:p>
        </w:tc>
      </w:tr>
      <w:tr w:rsidR="00644648" w:rsidRPr="00AB4B1D" w14:paraId="6186CC2D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4E11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7117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66F68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0D48A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A908C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C3B46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BDC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882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77370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40.325</w:t>
            </w:r>
          </w:p>
        </w:tc>
      </w:tr>
      <w:tr w:rsidR="00644648" w:rsidRPr="00AB4B1D" w14:paraId="498786FC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53C2E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7CDC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D892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92A8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4E9E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83F1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39BF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100574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692A4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94.459</w:t>
            </w:r>
          </w:p>
        </w:tc>
      </w:tr>
      <w:tr w:rsidR="002F6175" w:rsidRPr="00AB4B1D" w14:paraId="4CA1FF85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F525D4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D1E7B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B3B08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88CCD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282A9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F73A7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8C113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10146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97C9D0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1.311</w:t>
            </w:r>
          </w:p>
        </w:tc>
      </w:tr>
      <w:tr w:rsidR="002F6175" w:rsidRPr="00AB4B1D" w14:paraId="05052660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D47E8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C082D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CE590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3A97C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DD30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A68A0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93E8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41828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B085A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9.524</w:t>
            </w:r>
          </w:p>
        </w:tc>
      </w:tr>
      <w:tr w:rsidR="002F6175" w:rsidRPr="00AB4B1D" w14:paraId="096DAC60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9DF3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D088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8C03A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75A9E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433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4AB9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BF941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56140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A0872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9.8563</w:t>
            </w:r>
          </w:p>
        </w:tc>
      </w:tr>
      <w:tr w:rsidR="002F6175" w:rsidRPr="00AB4B1D" w14:paraId="2AE77D1D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F7AA41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F699B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73EF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BCA76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6F62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277B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AC57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7714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AB0B9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93.9194</w:t>
            </w:r>
          </w:p>
        </w:tc>
      </w:tr>
      <w:tr w:rsidR="002F6175" w:rsidRPr="00AB4B1D" w14:paraId="1CBBE9FC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DB7874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CE26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C908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24E2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5C512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A341F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260B3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5639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8984E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96.8025</w:t>
            </w:r>
          </w:p>
        </w:tc>
      </w:tr>
      <w:tr w:rsidR="00644648" w:rsidRPr="00AB4B1D" w14:paraId="77812EDF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00C232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ACF79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247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951AD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33EF8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7972D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38CB0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53507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D182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9.3088</w:t>
            </w:r>
          </w:p>
        </w:tc>
      </w:tr>
      <w:tr w:rsidR="00644648" w:rsidRPr="00AB4B1D" w14:paraId="1DEE5539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1F00BD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03D1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8F18F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BD63A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569D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A4B5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8890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485763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18DD4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60.247</w:t>
            </w:r>
          </w:p>
        </w:tc>
      </w:tr>
      <w:tr w:rsidR="00644648" w:rsidRPr="00AB4B1D" w14:paraId="5970CF95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B48306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7641F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CEDEA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3F9E3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A60B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1FF4E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2AFD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7778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216D7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70.097</w:t>
            </w:r>
          </w:p>
        </w:tc>
      </w:tr>
      <w:tr w:rsidR="002F6175" w:rsidRPr="00AB4B1D" w14:paraId="213FBECE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D87C3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232C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7657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12EA4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B17B7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DAFC8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1738B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086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E689C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73.8</w:t>
            </w:r>
          </w:p>
        </w:tc>
      </w:tr>
      <w:tr w:rsidR="002F6175" w:rsidRPr="00AB4B1D" w14:paraId="0E174542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587AAD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B106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E5EA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63173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7FA4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95C0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DCA66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749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E79A4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14.278</w:t>
            </w:r>
          </w:p>
        </w:tc>
      </w:tr>
      <w:tr w:rsidR="002F6175" w:rsidRPr="00AB4B1D" w14:paraId="62353530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DC89A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E8135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3B2BD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E20F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13646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5FF473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5CD31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25855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1BE53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17.456</w:t>
            </w:r>
          </w:p>
        </w:tc>
      </w:tr>
      <w:tr w:rsidR="002F6175" w:rsidRPr="00AB4B1D" w14:paraId="2B4F3475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E4653E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E44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5E0C7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125A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DEF5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755F3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1BA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4278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FD3E6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66.474</w:t>
            </w:r>
          </w:p>
        </w:tc>
      </w:tr>
      <w:tr w:rsidR="002F6175" w:rsidRPr="00AB4B1D" w14:paraId="5EA389C7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89C33D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7D6F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2E94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15F9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0758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D7269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000A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.08E-0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5742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71.309</w:t>
            </w:r>
          </w:p>
        </w:tc>
      </w:tr>
      <w:tr w:rsidR="00644648" w:rsidRPr="00AB4B1D" w14:paraId="194D9B75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E984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0162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DF8A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DC94C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44092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210BB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CB5B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581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8D85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14.596</w:t>
            </w:r>
          </w:p>
        </w:tc>
      </w:tr>
      <w:tr w:rsidR="00644648" w:rsidRPr="00AB4B1D" w14:paraId="22563063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151A30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E8475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05C1D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EA9B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5FD01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DD8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217C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346014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ABDD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16.539</w:t>
            </w:r>
          </w:p>
        </w:tc>
      </w:tr>
      <w:tr w:rsidR="00644648" w:rsidRPr="00AB4B1D" w14:paraId="70375BA7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F8B163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E004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08A9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5FB0B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0C58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ACA49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32BFD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805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F79C6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80.828</w:t>
            </w:r>
          </w:p>
        </w:tc>
      </w:tr>
      <w:tr w:rsidR="002F6175" w:rsidRPr="00AB4B1D" w14:paraId="1D65E9BD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6C3FFC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37FAE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A1AE6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ABDB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14F31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BED0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10D0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710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6E7AB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80.68</w:t>
            </w:r>
          </w:p>
        </w:tc>
      </w:tr>
      <w:tr w:rsidR="002F6175" w:rsidRPr="00AB4B1D" w14:paraId="2A1780A8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9C4C0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4EA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324CC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B775E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323CF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5A805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F965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56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A6F52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17.876</w:t>
            </w:r>
          </w:p>
        </w:tc>
      </w:tr>
      <w:tr w:rsidR="002F6175" w:rsidRPr="00AB4B1D" w14:paraId="422B8543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2AF7C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409CE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D0C26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BDE95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AE903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DFF7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7320C8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361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16579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21.3</w:t>
            </w:r>
          </w:p>
        </w:tc>
      </w:tr>
      <w:tr w:rsidR="002F6175" w:rsidRPr="00AB4B1D" w14:paraId="799FEC79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A43EC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08E6D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8C35F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004F7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F4EA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D46C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57AD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55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A832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78.34</w:t>
            </w:r>
          </w:p>
        </w:tc>
      </w:tr>
      <w:tr w:rsidR="002F6175" w:rsidRPr="00AB4B1D" w14:paraId="0D858C21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73FD8F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7445A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0755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C2D0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B9C11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327A2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853DB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1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CEEE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78.288</w:t>
            </w:r>
          </w:p>
        </w:tc>
      </w:tr>
      <w:tr w:rsidR="00644648" w:rsidRPr="00AB4B1D" w14:paraId="3F0D43E0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75D85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DD7C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04383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EC46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50FE8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40E26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3BA1A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078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B5D7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16.63</w:t>
            </w:r>
          </w:p>
        </w:tc>
      </w:tr>
      <w:tr w:rsidR="00644648" w:rsidRPr="00AB4B1D" w14:paraId="43B5AD22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F1B06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08686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B331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036E6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AFC4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1CF23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840AD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98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1513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21.329</w:t>
            </w:r>
          </w:p>
        </w:tc>
      </w:tr>
      <w:tr w:rsidR="00644648" w:rsidRPr="00AB4B1D" w14:paraId="05DB1CCD" w14:textId="77777777" w:rsidTr="00644648">
        <w:trPr>
          <w:trHeight w:val="300"/>
        </w:trPr>
        <w:tc>
          <w:tcPr>
            <w:tcW w:w="944" w:type="dxa"/>
            <w:vMerge w:val="restart"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BBFB86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AB4B1D">
              <w:rPr>
                <w:rFonts w:ascii="Calibri" w:eastAsia="Times New Roman" w:hAnsi="Calibri" w:cs="Calibri"/>
                <w:b/>
                <w:bCs/>
                <w:color w:val="000000"/>
              </w:rPr>
              <w:t>13</w:t>
            </w: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1168E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F370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AD8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9C7ED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BA47A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5AE9A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456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31A7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07.49</w:t>
            </w:r>
          </w:p>
        </w:tc>
      </w:tr>
      <w:tr w:rsidR="002F6175" w:rsidRPr="00AB4B1D" w14:paraId="5999D19D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1ECA89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C3A3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2315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8985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F9E50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7D331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13699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747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C592B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45.31</w:t>
            </w:r>
          </w:p>
        </w:tc>
      </w:tr>
      <w:tr w:rsidR="002F6175" w:rsidRPr="00AB4B1D" w14:paraId="1DC4654F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D0B662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5AB22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116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7802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0169E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6448DB8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1B63C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460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CF7B9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078.22</w:t>
            </w:r>
          </w:p>
        </w:tc>
      </w:tr>
      <w:tr w:rsidR="002F6175" w:rsidRPr="00AB4B1D" w14:paraId="5AA822B9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6F56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E90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FEF8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94F4E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3450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23FB65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7D178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522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FD7C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33.53</w:t>
            </w:r>
          </w:p>
        </w:tc>
      </w:tr>
      <w:tr w:rsidR="002F6175" w:rsidRPr="00AB4B1D" w14:paraId="61D88176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4903E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276F9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F0B00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9DAA8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A4AAE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vAlign w:val="center"/>
            <w:hideMark/>
          </w:tcPr>
          <w:p w14:paraId="313E3F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21B4E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79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259BD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345.04</w:t>
            </w:r>
          </w:p>
        </w:tc>
      </w:tr>
      <w:tr w:rsidR="002F6175" w:rsidRPr="00AB4B1D" w14:paraId="1338E6F8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9EB7D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3BB94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40923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3640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59B1C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0725D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42B80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799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9B2DC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12.53</w:t>
            </w:r>
          </w:p>
        </w:tc>
      </w:tr>
      <w:tr w:rsidR="00644648" w:rsidRPr="00AB4B1D" w14:paraId="2544673E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01753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FB610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C6286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08CF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11657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6F7A1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4ABFD6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45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26317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045.55</w:t>
            </w:r>
          </w:p>
        </w:tc>
      </w:tr>
      <w:tr w:rsidR="00644648" w:rsidRPr="00AB4B1D" w14:paraId="6C15F757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3974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2A436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P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689F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EF6D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0F61A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231B1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2205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5317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F4FD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999.18</w:t>
            </w:r>
          </w:p>
        </w:tc>
      </w:tr>
      <w:tr w:rsidR="00644648" w:rsidRPr="00AB4B1D" w14:paraId="018F230A" w14:textId="77777777" w:rsidTr="00644648">
        <w:trPr>
          <w:trHeight w:val="312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1BEAC7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EAEB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6BD0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1B601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41583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E259D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9DBD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2217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6FAEB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14.45</w:t>
            </w:r>
          </w:p>
        </w:tc>
      </w:tr>
      <w:tr w:rsidR="002F6175" w:rsidRPr="00AB4B1D" w14:paraId="155F7E4B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B3FE7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A909F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F0D7E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9753B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747AE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9C232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FD2ED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14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FBA7C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182.39</w:t>
            </w:r>
          </w:p>
        </w:tc>
      </w:tr>
      <w:tr w:rsidR="002F6175" w:rsidRPr="00AB4B1D" w14:paraId="1D1993E8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B7CBB4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2A00F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74D47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0771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9D3C3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CEB9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D85F9B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1068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CA75E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082.15</w:t>
            </w:r>
          </w:p>
        </w:tc>
      </w:tr>
      <w:tr w:rsidR="002F6175" w:rsidRPr="00AB4B1D" w14:paraId="605591B6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4BEA3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65565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AEF68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34F45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8F3A5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BF3D4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9DD27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53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ED4C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45.44</w:t>
            </w:r>
          </w:p>
        </w:tc>
      </w:tr>
      <w:tr w:rsidR="002F6175" w:rsidRPr="00AB4B1D" w14:paraId="3D8A01B3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DC3CE8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D701F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7309F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5138C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CA03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9AF0A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0E96D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17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BCB57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416.53</w:t>
            </w:r>
          </w:p>
        </w:tc>
      </w:tr>
      <w:tr w:rsidR="002F6175" w:rsidRPr="00AB4B1D" w14:paraId="0715E3EE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27012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8A8C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2C01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9D4D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A7F4A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0B6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3BC4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008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FED3F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12.12</w:t>
            </w:r>
          </w:p>
        </w:tc>
      </w:tr>
      <w:tr w:rsidR="00644648" w:rsidRPr="00AB4B1D" w14:paraId="7C1DB0B1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DD5C79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5723E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084CC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7620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BDF6F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B7D1D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FA43A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45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0244F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3045.55</w:t>
            </w:r>
          </w:p>
        </w:tc>
      </w:tr>
      <w:tr w:rsidR="00644648" w:rsidRPr="00AB4B1D" w14:paraId="0AF4A8E2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A10702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AAAFA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 xml:space="preserve">BOW: 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CountVectorizer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TF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226C3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19D86A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4413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9BDE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A523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5344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0E1D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005.17</w:t>
            </w:r>
          </w:p>
        </w:tc>
      </w:tr>
      <w:tr w:rsidR="00644648" w:rsidRPr="00AB4B1D" w14:paraId="3CDBEFBD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6FFAD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A7926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A92F5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8940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87E9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6C8F9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C701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6173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4F3ED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6.959</w:t>
            </w:r>
          </w:p>
        </w:tc>
      </w:tr>
      <w:tr w:rsidR="002F6175" w:rsidRPr="00AB4B1D" w14:paraId="08824921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C88F1B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CADBAF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EA8C7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1C93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5E9A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5267B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61DF5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51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159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6.227</w:t>
            </w:r>
          </w:p>
        </w:tc>
      </w:tr>
      <w:tr w:rsidR="002F6175" w:rsidRPr="00AB4B1D" w14:paraId="3DD3BF38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93C1EB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729D3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05CE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CED81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44C5E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69A0D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4D05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089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D60B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4.539</w:t>
            </w:r>
          </w:p>
        </w:tc>
      </w:tr>
      <w:tr w:rsidR="002F6175" w:rsidRPr="00AB4B1D" w14:paraId="215CC76E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5B9B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68E39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EF5E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FF09E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2C92C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06BED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D532C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72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0ABF6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4.88</w:t>
            </w:r>
          </w:p>
        </w:tc>
      </w:tr>
      <w:tr w:rsidR="002F6175" w:rsidRPr="00AB4B1D" w14:paraId="7A1A75B3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F5B7CA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CB287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DCC7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DF85F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22711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58CF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27D20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652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B0E3A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7.368</w:t>
            </w:r>
          </w:p>
        </w:tc>
      </w:tr>
      <w:tr w:rsidR="002F6175" w:rsidRPr="00AB4B1D" w14:paraId="3DD58223" w14:textId="77777777" w:rsidTr="00AB4B1D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42253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F504E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C93B2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EF13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DF1E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95F87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69ED5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4401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C3AD2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26.32</w:t>
            </w:r>
          </w:p>
        </w:tc>
      </w:tr>
      <w:tr w:rsidR="00644648" w:rsidRPr="00AB4B1D" w14:paraId="38759A52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2EE469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15F7F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D605D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8ABA7E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563B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38D98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FD3F5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915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C73FB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4.682</w:t>
            </w:r>
          </w:p>
        </w:tc>
      </w:tr>
      <w:tr w:rsidR="00644648" w:rsidRPr="00AB4B1D" w14:paraId="18901FDE" w14:textId="77777777" w:rsidTr="00644648">
        <w:trPr>
          <w:trHeight w:val="300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2AE0F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8F1E0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OW: TF-IDF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7FA67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221EB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B01132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34842F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3EC7D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8489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864E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434.212</w:t>
            </w:r>
          </w:p>
        </w:tc>
      </w:tr>
      <w:tr w:rsidR="00644648" w:rsidRPr="00AB4B1D" w14:paraId="5DDA01E8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6C233BB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B716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F124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AD2F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4D7AD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76E94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3839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11596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B117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86.9302</w:t>
            </w:r>
          </w:p>
        </w:tc>
      </w:tr>
      <w:tr w:rsidR="002F6175" w:rsidRPr="00AB4B1D" w14:paraId="656C1874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F880E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B083C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BCCE5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4510D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2C54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779DE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7F1374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8029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E1830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94.1874</w:t>
            </w:r>
          </w:p>
        </w:tc>
      </w:tr>
      <w:tr w:rsidR="002F6175" w:rsidRPr="00AB4B1D" w14:paraId="25E45976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EF2F8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332E1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7C3D8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51A3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6C98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9E772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E83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465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1B3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2.537</w:t>
            </w:r>
          </w:p>
        </w:tc>
      </w:tr>
      <w:tr w:rsidR="002F6175" w:rsidRPr="00AB4B1D" w14:paraId="118C9D5C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48C49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6AB45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9FAF9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21043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AB4DD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D693E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F5598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58708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791E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3.4737</w:t>
            </w:r>
          </w:p>
        </w:tc>
      </w:tr>
      <w:tr w:rsidR="002F6175" w:rsidRPr="00AB4B1D" w14:paraId="11B57553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A7D920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58454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B667EB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1949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36733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F029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7F94B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11217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7990D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85.6851</w:t>
            </w:r>
          </w:p>
        </w:tc>
      </w:tr>
      <w:tr w:rsidR="002F6175" w:rsidRPr="00AB4B1D" w14:paraId="4CE249A7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962AAF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46DB2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52D51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C4BBD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769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4321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61907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7990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00AF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88.9609</w:t>
            </w:r>
          </w:p>
        </w:tc>
      </w:tr>
      <w:tr w:rsidR="00644648" w:rsidRPr="00AB4B1D" w14:paraId="55C1C00D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03058E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D0139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DBC5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7E252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6405B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03BE7F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3EC83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525883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92FB5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2.3797</w:t>
            </w:r>
          </w:p>
        </w:tc>
      </w:tr>
      <w:tr w:rsidR="00644648" w:rsidRPr="00AB4B1D" w14:paraId="3F17AFDE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4F1A57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64970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5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038DA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5D7DB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D4EC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B39B4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7F59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414504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567A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53.9709</w:t>
            </w:r>
          </w:p>
        </w:tc>
      </w:tr>
      <w:tr w:rsidR="00644648" w:rsidRPr="00AB4B1D" w14:paraId="52BC0E00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C2A4E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3CEFC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4C8B36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96B8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432AC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CC297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ED38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26357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E4D49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62.914</w:t>
            </w:r>
          </w:p>
        </w:tc>
      </w:tr>
      <w:tr w:rsidR="002F6175" w:rsidRPr="00AB4B1D" w14:paraId="73D4F6B7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137206D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7D551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35941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80110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1AE48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BD1F7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6D536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6508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25665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66.313</w:t>
            </w:r>
          </w:p>
        </w:tc>
      </w:tr>
      <w:tr w:rsidR="002F6175" w:rsidRPr="00AB4B1D" w14:paraId="08834F0B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C09D12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FA8A2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6355B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4DD445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93DA9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354E3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063D9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3993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074B65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8.439</w:t>
            </w:r>
          </w:p>
        </w:tc>
      </w:tr>
      <w:tr w:rsidR="002F6175" w:rsidRPr="00AB4B1D" w14:paraId="48C9A020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7C180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1FBB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12600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FB413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00BB7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245C5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F7FB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28187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7D30E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11.899</w:t>
            </w:r>
          </w:p>
        </w:tc>
      </w:tr>
      <w:tr w:rsidR="002F6175" w:rsidRPr="00AB4B1D" w14:paraId="6DD11AF8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A10CA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1404EB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18D0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082D4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BD6AC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B770A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68736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34725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2028F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60.228</w:t>
            </w:r>
          </w:p>
        </w:tc>
      </w:tr>
      <w:tr w:rsidR="002F6175" w:rsidRPr="00AB4B1D" w14:paraId="0F758AAD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A048A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B467FE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A4A23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F0234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86019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F8749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9DCA8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141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6F78A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65.463</w:t>
            </w:r>
          </w:p>
        </w:tc>
      </w:tr>
      <w:tr w:rsidR="00644648" w:rsidRPr="00AB4B1D" w14:paraId="78B942BE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B55B72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606F1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892C5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A9310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C9FF7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5ADEC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B219B5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479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5115A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08.721</w:t>
            </w:r>
          </w:p>
        </w:tc>
      </w:tr>
      <w:tr w:rsidR="00644648" w:rsidRPr="00AB4B1D" w14:paraId="0D4EC91D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6427C5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A9FA0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10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6EA2E0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0F44E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76CF40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DAADC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4866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270533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589AA1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110.034</w:t>
            </w:r>
          </w:p>
        </w:tc>
      </w:tr>
      <w:tr w:rsidR="00644648" w:rsidRPr="00AB4B1D" w14:paraId="5C2D84C3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22861D1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163CF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2CB7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8D594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5A7D98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51FCB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B58FA6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824</w:t>
            </w:r>
          </w:p>
        </w:tc>
        <w:tc>
          <w:tcPr>
            <w:tcW w:w="845" w:type="dxa"/>
            <w:tcBorders>
              <w:top w:val="threeDEmboss" w:sz="2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8B404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75.258</w:t>
            </w:r>
          </w:p>
        </w:tc>
      </w:tr>
      <w:tr w:rsidR="002F6175" w:rsidRPr="00AB4B1D" w14:paraId="79D6DFF0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94B03A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D918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7CB5D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759C4E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E31DF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0277D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C090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1184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EB466C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74.21</w:t>
            </w:r>
          </w:p>
        </w:tc>
      </w:tr>
      <w:tr w:rsidR="002F6175" w:rsidRPr="00AB4B1D" w14:paraId="30A4758C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359F49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0A4A1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C9DF8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191F3D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458F1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8E964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2916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2986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A4ABF9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12.562</w:t>
            </w:r>
          </w:p>
        </w:tc>
      </w:tr>
      <w:tr w:rsidR="002F6175" w:rsidRPr="00AB4B1D" w14:paraId="0CF607C6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303E3B1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6E139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FF3263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0E881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88A2D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DBF7F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C35FE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229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42A66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15.924</w:t>
            </w:r>
          </w:p>
        </w:tc>
      </w:tr>
      <w:tr w:rsidR="002F6175" w:rsidRPr="00AB4B1D" w14:paraId="2F05A146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5594E84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CA0ED1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B3CB9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9649F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9FF74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DE05E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795683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5614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CC55D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70.774</w:t>
            </w:r>
          </w:p>
        </w:tc>
      </w:tr>
      <w:tr w:rsidR="002F6175" w:rsidRPr="00AB4B1D" w14:paraId="1EABEC71" w14:textId="77777777" w:rsidTr="00AB4B1D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0608CC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9EF9E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E6F733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AA65444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FB8E65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un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2927C6D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8BC433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0.003762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BFBE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72.886</w:t>
            </w:r>
          </w:p>
        </w:tc>
      </w:tr>
      <w:tr w:rsidR="00644648" w:rsidRPr="00AB4B1D" w14:paraId="4457B33D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449A79E0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426382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F069F7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DE66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1C9D5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CCD49E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9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058C48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827</w:t>
            </w:r>
          </w:p>
        </w:tc>
        <w:tc>
          <w:tcPr>
            <w:tcW w:w="8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E3B306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12.411</w:t>
            </w:r>
          </w:p>
        </w:tc>
      </w:tr>
      <w:tr w:rsidR="00644648" w:rsidRPr="00AB4B1D" w14:paraId="19865CC4" w14:textId="77777777" w:rsidTr="00644648">
        <w:trPr>
          <w:trHeight w:val="588"/>
        </w:trPr>
        <w:tc>
          <w:tcPr>
            <w:tcW w:w="944" w:type="dxa"/>
            <w:vMerge/>
            <w:tcBorders>
              <w:top w:val="nil"/>
              <w:left w:val="single" w:sz="8" w:space="0" w:color="auto"/>
              <w:bottom w:val="single" w:sz="8" w:space="0" w:color="000000"/>
              <w:right w:val="single" w:sz="8" w:space="0" w:color="auto"/>
            </w:tcBorders>
            <w:vAlign w:val="center"/>
            <w:hideMark/>
          </w:tcPr>
          <w:p w14:paraId="7383FEA1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</w:rPr>
            </w:pPr>
          </w:p>
        </w:tc>
        <w:tc>
          <w:tcPr>
            <w:tcW w:w="2300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CC4DAB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TruncatedSVD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(</w:t>
            </w:r>
            <w:proofErr w:type="spellStart"/>
            <w:r w:rsidRPr="00AB4B1D">
              <w:rPr>
                <w:rFonts w:ascii="Calibri" w:eastAsia="Times New Roman" w:hAnsi="Calibri" w:cs="Calibri"/>
                <w:color w:val="FF0000"/>
              </w:rPr>
              <w:t>n_components</w:t>
            </w:r>
            <w:proofErr w:type="spellEnd"/>
            <w:r w:rsidRPr="00AB4B1D">
              <w:rPr>
                <w:rFonts w:ascii="Calibri" w:eastAsia="Times New Roman" w:hAnsi="Calibri" w:cs="Calibri"/>
                <w:color w:val="FF0000"/>
              </w:rPr>
              <w:t xml:space="preserve"> = 200)</w:t>
            </w:r>
          </w:p>
        </w:tc>
        <w:tc>
          <w:tcPr>
            <w:tcW w:w="956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CC513F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1394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55933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Yes</w:t>
            </w:r>
          </w:p>
        </w:tc>
        <w:tc>
          <w:tcPr>
            <w:tcW w:w="893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7FE4B3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bigram</w:t>
            </w:r>
          </w:p>
        </w:tc>
        <w:tc>
          <w:tcPr>
            <w:tcW w:w="911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98AF2A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No</w:t>
            </w:r>
          </w:p>
        </w:tc>
        <w:tc>
          <w:tcPr>
            <w:tcW w:w="977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848F7C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-0.01596</w:t>
            </w:r>
          </w:p>
        </w:tc>
        <w:tc>
          <w:tcPr>
            <w:tcW w:w="845" w:type="dxa"/>
            <w:tcBorders>
              <w:top w:val="single" w:sz="8" w:space="0" w:color="auto"/>
              <w:left w:val="nil"/>
              <w:bottom w:val="threeDEmboss" w:sz="2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D816ED9" w14:textId="77777777" w:rsidR="00AB4B1D" w:rsidRPr="00AB4B1D" w:rsidRDefault="00AB4B1D" w:rsidP="0048451C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FF0000"/>
              </w:rPr>
            </w:pPr>
            <w:r w:rsidRPr="00AB4B1D">
              <w:rPr>
                <w:rFonts w:ascii="Calibri" w:eastAsia="Times New Roman" w:hAnsi="Calibri" w:cs="Calibri"/>
                <w:color w:val="FF0000"/>
              </w:rPr>
              <w:t>216.737</w:t>
            </w:r>
          </w:p>
        </w:tc>
      </w:tr>
    </w:tbl>
    <w:p w14:paraId="10C00E50" w14:textId="77777777" w:rsidR="00AB4B1D" w:rsidRDefault="00AB4B1D" w:rsidP="0048451C">
      <w:pPr>
        <w:spacing w:after="0"/>
        <w:jc w:val="both"/>
        <w:rPr>
          <w:rFonts w:cstheme="minorHAnsi"/>
          <w:sz w:val="18"/>
          <w:szCs w:val="18"/>
        </w:rPr>
      </w:pPr>
    </w:p>
    <w:p w14:paraId="7136D92B" w14:textId="45F96620" w:rsidR="00BE0532" w:rsidRPr="00B2442F" w:rsidRDefault="00BE0532" w:rsidP="0048451C">
      <w:pPr>
        <w:pStyle w:val="NoSpacing"/>
        <w:jc w:val="both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Analysis &amp; Interpretation:</w:t>
      </w:r>
    </w:p>
    <w:p w14:paraId="60362960" w14:textId="77777777" w:rsidR="00BE0532" w:rsidRPr="00B2442F" w:rsidRDefault="00BE0532" w:rsidP="0048451C">
      <w:pPr>
        <w:pStyle w:val="NoSpacing"/>
        <w:jc w:val="both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Identify</w:t>
      </w:r>
      <w:proofErr w:type="gramEnd"/>
      <w:r w:rsidRPr="00B2442F">
        <w:rPr>
          <w:rFonts w:cstheme="minorHAnsi"/>
          <w:b/>
          <w:bCs/>
          <w:sz w:val="20"/>
          <w:szCs w:val="20"/>
        </w:rPr>
        <w:t xml:space="preserve"> which embedding technique resulted in the best clustering.</w:t>
      </w:r>
    </w:p>
    <w:p w14:paraId="18DE314D" w14:textId="77777777" w:rsidR="00BE0532" w:rsidRPr="00B2442F" w:rsidRDefault="00BE0532" w:rsidP="0048451C">
      <w:pPr>
        <w:pStyle w:val="NoSpacing"/>
        <w:jc w:val="both"/>
        <w:rPr>
          <w:rFonts w:cstheme="minorHAnsi"/>
          <w:b/>
          <w:bCs/>
          <w:sz w:val="20"/>
          <w:szCs w:val="20"/>
        </w:rPr>
      </w:pPr>
      <w:proofErr w:type="gramStart"/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Discuss</w:t>
      </w:r>
      <w:proofErr w:type="gramEnd"/>
      <w:r w:rsidRPr="00B2442F">
        <w:rPr>
          <w:rFonts w:cstheme="minorHAnsi"/>
          <w:b/>
          <w:bCs/>
          <w:sz w:val="20"/>
          <w:szCs w:val="20"/>
        </w:rPr>
        <w:t xml:space="preserve"> how preprocessing choices impacted the results.</w:t>
      </w:r>
    </w:p>
    <w:p w14:paraId="04C684C2" w14:textId="1F162041" w:rsidR="00987FBA" w:rsidRPr="00B2442F" w:rsidRDefault="00BE0532" w:rsidP="0048451C">
      <w:pPr>
        <w:pStyle w:val="NoSpacing"/>
        <w:jc w:val="both"/>
        <w:rPr>
          <w:rFonts w:cstheme="minorHAnsi"/>
          <w:b/>
          <w:bCs/>
          <w:sz w:val="20"/>
          <w:szCs w:val="20"/>
        </w:rPr>
      </w:pPr>
      <w:r w:rsidRPr="00B2442F">
        <w:rPr>
          <w:rFonts w:cstheme="minorHAnsi"/>
          <w:b/>
          <w:bCs/>
          <w:sz w:val="20"/>
          <w:szCs w:val="20"/>
        </w:rPr>
        <w:t>o</w:t>
      </w:r>
      <w:r w:rsidRPr="00B2442F">
        <w:rPr>
          <w:rFonts w:cstheme="minorHAnsi"/>
          <w:b/>
          <w:bCs/>
          <w:sz w:val="20"/>
          <w:szCs w:val="20"/>
        </w:rPr>
        <w:tab/>
        <w:t>Provide sample headlines from different clusters to analyze coherence.</w:t>
      </w:r>
    </w:p>
    <w:p w14:paraId="740558DC" w14:textId="5E2851EF" w:rsidR="00B92ADD" w:rsidRPr="00B2442F" w:rsidRDefault="00B92ADD" w:rsidP="0048451C">
      <w:pPr>
        <w:pStyle w:val="NoSpacing"/>
        <w:jc w:val="both"/>
        <w:rPr>
          <w:rFonts w:cstheme="minorHAnsi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B92ADD" w:rsidRPr="00B2442F" w14:paraId="2DE4547E" w14:textId="77777777" w:rsidTr="00B92ADD">
        <w:trPr>
          <w:trHeight w:val="397"/>
        </w:trPr>
        <w:tc>
          <w:tcPr>
            <w:tcW w:w="9016" w:type="dxa"/>
          </w:tcPr>
          <w:p w14:paraId="77D47DA0" w14:textId="77777777" w:rsidR="00B92ADD" w:rsidRPr="00B2442F" w:rsidRDefault="00B92ADD" w:rsidP="0048451C">
            <w:pPr>
              <w:pStyle w:val="NoSpacing"/>
              <w:jc w:val="both"/>
              <w:rPr>
                <w:rFonts w:cstheme="minorHAnsi"/>
                <w:sz w:val="20"/>
                <w:szCs w:val="20"/>
              </w:rPr>
            </w:pPr>
          </w:p>
        </w:tc>
      </w:tr>
    </w:tbl>
    <w:p w14:paraId="33636827" w14:textId="19753760" w:rsidR="00E12FE9" w:rsidRPr="00EE7ADC" w:rsidRDefault="00644648" w:rsidP="0048451C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proofErr w:type="gramStart"/>
      <w:r w:rsidRPr="00EE7ADC">
        <w:rPr>
          <w:rFonts w:cstheme="minorHAnsi"/>
          <w:color w:val="FF0000"/>
          <w:sz w:val="20"/>
          <w:szCs w:val="20"/>
        </w:rPr>
        <w:t>So</w:t>
      </w:r>
      <w:proofErr w:type="gramEnd"/>
      <w:r w:rsidRPr="00EE7ADC">
        <w:rPr>
          <w:rFonts w:cstheme="minorHAnsi"/>
          <w:color w:val="FF0000"/>
          <w:sz w:val="20"/>
          <w:szCs w:val="20"/>
        </w:rPr>
        <w:t xml:space="preserve"> I did </w:t>
      </w:r>
      <w:r w:rsidR="00312F63" w:rsidRPr="00EE7ADC">
        <w:rPr>
          <w:rFonts w:cstheme="minorHAnsi"/>
          <w:color w:val="FF0000"/>
          <w:sz w:val="20"/>
          <w:szCs w:val="20"/>
        </w:rPr>
        <w:t xml:space="preserve">around 48 for each k, from that these are the best </w:t>
      </w:r>
      <w:proofErr w:type="spellStart"/>
      <w:r w:rsidR="00312F63" w:rsidRPr="00EE7ADC">
        <w:rPr>
          <w:rFonts w:cstheme="minorHAnsi"/>
          <w:color w:val="FF0000"/>
          <w:sz w:val="20"/>
          <w:szCs w:val="20"/>
        </w:rPr>
        <w:t>sillhoutte</w:t>
      </w:r>
      <w:proofErr w:type="spellEnd"/>
      <w:r w:rsidR="00312F63" w:rsidRPr="00EE7ADC">
        <w:rPr>
          <w:rFonts w:cstheme="minorHAnsi"/>
          <w:color w:val="FF0000"/>
          <w:sz w:val="20"/>
          <w:szCs w:val="20"/>
        </w:rPr>
        <w:t xml:space="preserve"> scores and </w:t>
      </w:r>
      <w:r w:rsidR="002B6FA0" w:rsidRPr="00EE7ADC">
        <w:rPr>
          <w:rFonts w:cstheme="minorHAnsi"/>
          <w:color w:val="FF0000"/>
          <w:sz w:val="20"/>
          <w:szCs w:val="20"/>
        </w:rPr>
        <w:t>WSS,</w:t>
      </w:r>
    </w:p>
    <w:p w14:paraId="6A9E88A0" w14:textId="340F3868" w:rsidR="002B6FA0" w:rsidRPr="00EE7ADC" w:rsidRDefault="006C525E" w:rsidP="0048451C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 w:rsidRPr="00EE7ADC">
        <w:rPr>
          <w:rFonts w:cstheme="minorHAnsi"/>
          <w:color w:val="FF0000"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4B351B76" wp14:editId="75D82C68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2705478" cy="1590897"/>
            <wp:effectExtent l="0" t="0" r="0" b="9525"/>
            <wp:wrapTight wrapText="bothSides">
              <wp:wrapPolygon edited="0">
                <wp:start x="0" y="0"/>
                <wp:lineTo x="0" y="21471"/>
                <wp:lineTo x="21448" y="21471"/>
                <wp:lineTo x="21448" y="0"/>
                <wp:lineTo x="0" y="0"/>
              </wp:wrapPolygon>
            </wp:wrapTight>
            <wp:docPr id="20230711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3071105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E7ADC">
        <w:rPr>
          <w:rFonts w:cstheme="minorHAnsi"/>
          <w:color w:val="FF0000"/>
          <w:sz w:val="20"/>
          <w:szCs w:val="20"/>
        </w:rPr>
        <w:t xml:space="preserve">This table shows that the smallest WSS was found in case 43 for all k’s, (best was k=13). That case was: </w:t>
      </w:r>
      <w:r w:rsidR="005F03E0" w:rsidRPr="00EE7ADC">
        <w:rPr>
          <w:rFonts w:cstheme="minorHAnsi"/>
          <w:b/>
          <w:bCs/>
          <w:color w:val="FF0000"/>
          <w:sz w:val="20"/>
          <w:szCs w:val="20"/>
        </w:rPr>
        <w:t>LSA 50, lemmatization, bigrams and removed stop words</w:t>
      </w:r>
      <w:r w:rsidR="00EE7ADC" w:rsidRPr="00EE7ADC">
        <w:rPr>
          <w:rFonts w:cstheme="minorHAnsi"/>
          <w:color w:val="FF0000"/>
          <w:sz w:val="20"/>
          <w:szCs w:val="20"/>
        </w:rPr>
        <w:t xml:space="preserve">. </w:t>
      </w:r>
    </w:p>
    <w:p w14:paraId="3D7A5B4C" w14:textId="08E2EE12" w:rsidR="00EE7ADC" w:rsidRPr="00EE7ADC" w:rsidRDefault="00EE7ADC" w:rsidP="0048451C">
      <w:pPr>
        <w:pStyle w:val="NoSpacing"/>
        <w:jc w:val="both"/>
        <w:rPr>
          <w:rFonts w:cstheme="minorHAnsi"/>
          <w:color w:val="FF0000"/>
          <w:sz w:val="20"/>
          <w:szCs w:val="20"/>
        </w:rPr>
      </w:pPr>
      <w:r w:rsidRPr="00EE7ADC">
        <w:rPr>
          <w:rFonts w:cstheme="minorHAnsi"/>
          <w:color w:val="FF0000"/>
          <w:sz w:val="20"/>
          <w:szCs w:val="20"/>
        </w:rPr>
        <w:t xml:space="preserve">The best silhouette score was </w:t>
      </w:r>
      <w:r>
        <w:rPr>
          <w:rFonts w:cstheme="minorHAnsi"/>
          <w:color w:val="FF0000"/>
          <w:sz w:val="20"/>
          <w:szCs w:val="20"/>
        </w:rPr>
        <w:t xml:space="preserve">found again in </w:t>
      </w:r>
      <w:r w:rsidR="00D615C2">
        <w:rPr>
          <w:rFonts w:cstheme="minorHAnsi"/>
          <w:color w:val="FF0000"/>
          <w:sz w:val="20"/>
          <w:szCs w:val="20"/>
        </w:rPr>
        <w:t xml:space="preserve">cases 43 and 31. Again, the best was k=5 in case 43. Case 31 was </w:t>
      </w:r>
      <w:r w:rsidR="00D615C2" w:rsidRPr="00D615C2">
        <w:rPr>
          <w:rFonts w:cstheme="minorHAnsi"/>
          <w:b/>
          <w:bCs/>
          <w:color w:val="FF0000"/>
          <w:sz w:val="20"/>
          <w:szCs w:val="20"/>
        </w:rPr>
        <w:t>LSA 50, stemming, bigrams,</w:t>
      </w:r>
      <w:r w:rsidR="00CC619A" w:rsidRPr="00CC619A">
        <w:rPr>
          <w:rFonts w:cstheme="minorHAnsi"/>
          <w:b/>
          <w:bCs/>
          <w:color w:val="FF0000"/>
          <w:sz w:val="20"/>
          <w:szCs w:val="20"/>
        </w:rPr>
        <w:t xml:space="preserve"> and not removing stop words</w:t>
      </w:r>
      <w:r w:rsidR="00CC619A">
        <w:rPr>
          <w:rFonts w:cstheme="minorHAnsi"/>
          <w:color w:val="FF0000"/>
          <w:sz w:val="20"/>
          <w:szCs w:val="20"/>
        </w:rPr>
        <w:t xml:space="preserve">. </w:t>
      </w:r>
    </w:p>
    <w:p w14:paraId="1586D9BE" w14:textId="77777777" w:rsidR="005776D1" w:rsidRDefault="005776D1" w:rsidP="0048451C">
      <w:pPr>
        <w:spacing w:after="0"/>
        <w:jc w:val="both"/>
        <w:rPr>
          <w:rFonts w:cstheme="minorHAnsi"/>
          <w:color w:val="FF0000"/>
          <w:sz w:val="20"/>
          <w:szCs w:val="20"/>
        </w:rPr>
      </w:pPr>
    </w:p>
    <w:p w14:paraId="10DB40BA" w14:textId="77777777" w:rsidR="0048451C" w:rsidRDefault="0048451C" w:rsidP="0048451C">
      <w:pPr>
        <w:spacing w:after="0"/>
        <w:jc w:val="both"/>
        <w:rPr>
          <w:rFonts w:cstheme="minorHAnsi"/>
          <w:color w:val="FF0000"/>
          <w:sz w:val="20"/>
          <w:szCs w:val="20"/>
        </w:rPr>
      </w:pPr>
    </w:p>
    <w:p w14:paraId="78BC7F99" w14:textId="77777777" w:rsidR="00347049" w:rsidRDefault="00347049" w:rsidP="0048451C">
      <w:pPr>
        <w:spacing w:after="0"/>
        <w:jc w:val="both"/>
        <w:rPr>
          <w:rFonts w:cstheme="minorHAnsi"/>
          <w:color w:val="FF0000"/>
          <w:sz w:val="20"/>
          <w:szCs w:val="20"/>
        </w:rPr>
      </w:pPr>
    </w:p>
    <w:p w14:paraId="0C6879EC" w14:textId="77777777" w:rsidR="00D615C2" w:rsidRDefault="00D615C2" w:rsidP="0048451C">
      <w:pPr>
        <w:spacing w:after="0"/>
        <w:jc w:val="both"/>
        <w:rPr>
          <w:rFonts w:cstheme="minorHAnsi"/>
          <w:color w:val="FF0000"/>
          <w:sz w:val="20"/>
          <w:szCs w:val="20"/>
        </w:rPr>
      </w:pPr>
    </w:p>
    <w:p w14:paraId="0E46BF53" w14:textId="77777777" w:rsidR="008A7279" w:rsidRDefault="001446CA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So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the best embedding technique was hands down LSA 50. </w:t>
      </w:r>
    </w:p>
    <w:p w14:paraId="7E488DA8" w14:textId="77777777" w:rsidR="008A7279" w:rsidRDefault="008A7279" w:rsidP="0048451C">
      <w:pPr>
        <w:pStyle w:val="ListParagraph"/>
        <w:numPr>
          <w:ilvl w:val="1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LSA 50 gave</w:t>
      </w:r>
      <w:r w:rsidR="001446CA">
        <w:rPr>
          <w:rFonts w:eastAsia="Times New Roman" w:cstheme="minorHAnsi"/>
          <w:color w:val="FF0000"/>
          <w:sz w:val="20"/>
          <w:szCs w:val="20"/>
        </w:rPr>
        <w:t xml:space="preserve"> WSS in 50-100, whereas </w:t>
      </w:r>
    </w:p>
    <w:p w14:paraId="097602CB" w14:textId="77777777" w:rsidR="008A7279" w:rsidRDefault="001446CA" w:rsidP="0048451C">
      <w:pPr>
        <w:pStyle w:val="ListParagraph"/>
        <w:numPr>
          <w:ilvl w:val="1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BOW was in 3500-4000. </w:t>
      </w:r>
    </w:p>
    <w:p w14:paraId="6C194A43" w14:textId="77777777" w:rsidR="008A7279" w:rsidRDefault="00FE2B63" w:rsidP="0048451C">
      <w:pPr>
        <w:pStyle w:val="ListParagraph"/>
        <w:numPr>
          <w:ilvl w:val="1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LSA 100 was 100-200 and </w:t>
      </w:r>
    </w:p>
    <w:p w14:paraId="1FEF3CDE" w14:textId="77777777" w:rsidR="008A7279" w:rsidRDefault="00FE2B63" w:rsidP="0048451C">
      <w:pPr>
        <w:pStyle w:val="ListParagraph"/>
        <w:numPr>
          <w:ilvl w:val="1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LSA 200 was 200-300. </w:t>
      </w:r>
    </w:p>
    <w:p w14:paraId="47124AA1" w14:textId="77777777" w:rsidR="008A7279" w:rsidRDefault="00FE2B63" w:rsidP="0048451C">
      <w:pPr>
        <w:pStyle w:val="ListParagraph"/>
        <w:numPr>
          <w:ilvl w:val="1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TFIDF was </w:t>
      </w:r>
      <w:r w:rsidR="008A7279">
        <w:rPr>
          <w:rFonts w:eastAsia="Times New Roman" w:cstheme="minorHAnsi"/>
          <w:color w:val="FF0000"/>
          <w:sz w:val="20"/>
          <w:szCs w:val="20"/>
        </w:rPr>
        <w:t xml:space="preserve">400-500. </w:t>
      </w:r>
    </w:p>
    <w:p w14:paraId="0EDBB86C" w14:textId="0E30CEE4" w:rsidR="00B72DB9" w:rsidRDefault="008A7279" w:rsidP="0048451C">
      <w:pPr>
        <w:pStyle w:val="ListParagraph"/>
        <w:numPr>
          <w:ilvl w:val="1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lastRenderedPageBreak/>
        <w:t>So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the best was LSA 50</w:t>
      </w:r>
      <w:r w:rsidR="00B72DB9">
        <w:rPr>
          <w:rFonts w:eastAsia="Times New Roman" w:cstheme="minorHAnsi"/>
          <w:color w:val="FF0000"/>
          <w:sz w:val="20"/>
          <w:szCs w:val="20"/>
        </w:rPr>
        <w:t>. The silhouette scores were also the highest in LSA 50.</w:t>
      </w:r>
    </w:p>
    <w:p w14:paraId="516EE3FF" w14:textId="676228AC" w:rsidR="00B72DB9" w:rsidRDefault="00C812DD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I noticed that when we applied bigrams, we got more columns, and silhouette </w:t>
      </w:r>
      <w:proofErr w:type="spellStart"/>
      <w:r>
        <w:rPr>
          <w:rFonts w:eastAsia="Times New Roman" w:cstheme="minorHAnsi"/>
          <w:color w:val="FF0000"/>
          <w:sz w:val="20"/>
          <w:szCs w:val="20"/>
        </w:rPr>
        <w:t>falled</w:t>
      </w:r>
      <w:proofErr w:type="spellEnd"/>
      <w:r>
        <w:rPr>
          <w:rFonts w:eastAsia="Times New Roman" w:cstheme="minorHAnsi"/>
          <w:color w:val="FF0000"/>
          <w:sz w:val="20"/>
          <w:szCs w:val="20"/>
        </w:rPr>
        <w:t xml:space="preserve"> into a negative</w:t>
      </w:r>
      <w:r w:rsidR="00EA09A2">
        <w:rPr>
          <w:rFonts w:eastAsia="Times New Roman" w:cstheme="minorHAnsi"/>
          <w:color w:val="FF0000"/>
          <w:sz w:val="20"/>
          <w:szCs w:val="20"/>
        </w:rPr>
        <w:t xml:space="preserve"> FOR BOW. </w:t>
      </w:r>
      <w:proofErr w:type="gramStart"/>
      <w:r w:rsidR="00EA09A2">
        <w:rPr>
          <w:rFonts w:eastAsia="Times New Roman" w:cstheme="minorHAnsi"/>
          <w:color w:val="FF0000"/>
          <w:sz w:val="20"/>
          <w:szCs w:val="20"/>
        </w:rPr>
        <w:t>However</w:t>
      </w:r>
      <w:proofErr w:type="gramEnd"/>
      <w:r w:rsidR="00EA09A2">
        <w:rPr>
          <w:rFonts w:eastAsia="Times New Roman" w:cstheme="minorHAnsi"/>
          <w:color w:val="FF0000"/>
          <w:sz w:val="20"/>
          <w:szCs w:val="20"/>
        </w:rPr>
        <w:t xml:space="preserve"> for the </w:t>
      </w:r>
      <w:proofErr w:type="gramStart"/>
      <w:r w:rsidR="00EA09A2">
        <w:rPr>
          <w:rFonts w:eastAsia="Times New Roman" w:cstheme="minorHAnsi"/>
          <w:color w:val="FF0000"/>
          <w:sz w:val="20"/>
          <w:szCs w:val="20"/>
        </w:rPr>
        <w:t>rest</w:t>
      </w:r>
      <w:proofErr w:type="gramEnd"/>
      <w:r w:rsidR="00EA09A2">
        <w:rPr>
          <w:rFonts w:eastAsia="Times New Roman" w:cstheme="minorHAnsi"/>
          <w:color w:val="FF0000"/>
          <w:sz w:val="20"/>
          <w:szCs w:val="20"/>
        </w:rPr>
        <w:t xml:space="preserve"> </w:t>
      </w:r>
      <w:r w:rsidR="00860328">
        <w:rPr>
          <w:rFonts w:eastAsia="Times New Roman" w:cstheme="minorHAnsi"/>
          <w:color w:val="FF0000"/>
          <w:sz w:val="20"/>
          <w:szCs w:val="20"/>
        </w:rPr>
        <w:t>bigrams performed better, it gave a higher silhouette and lower WSS</w:t>
      </w:r>
    </w:p>
    <w:p w14:paraId="33351EE4" w14:textId="111B750D" w:rsidR="00860328" w:rsidRDefault="00860328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However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removing stop words was ALWAYS good, whenever I didn’t remove, I had more columns and very high WSS and low silhouette</w:t>
      </w:r>
    </w:p>
    <w:p w14:paraId="195966D3" w14:textId="7AA4312F" w:rsidR="00860328" w:rsidRDefault="00BC0C05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Lemmatization performed slightly better than stemming</w:t>
      </w:r>
    </w:p>
    <w:p w14:paraId="7E523F5D" w14:textId="526845CA" w:rsidR="00BC0C05" w:rsidRDefault="00BC0C05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LSA 50 was faster than LSA 200. It took slightly longer to run LSA 200.</w:t>
      </w:r>
    </w:p>
    <w:p w14:paraId="2AF835A1" w14:textId="2A5F7E7F" w:rsidR="00BC0C05" w:rsidRPr="00A032C0" w:rsidRDefault="009612D0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Values were much better after the data was cleaned. Here is the cleaning code: </w:t>
      </w:r>
      <w:r w:rsidR="002876D4" w:rsidRPr="002876D4">
        <w:drawing>
          <wp:anchor distT="0" distB="0" distL="114300" distR="114300" simplePos="0" relativeHeight="251661312" behindDoc="1" locked="0" layoutInCell="1" allowOverlap="1" wp14:anchorId="154C3042" wp14:editId="0D6F4995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5731510" cy="3290570"/>
            <wp:effectExtent l="0" t="0" r="2540" b="5080"/>
            <wp:wrapTight wrapText="bothSides">
              <wp:wrapPolygon edited="0">
                <wp:start x="0" y="0"/>
                <wp:lineTo x="0" y="21508"/>
                <wp:lineTo x="21538" y="21508"/>
                <wp:lineTo x="21538" y="0"/>
                <wp:lineTo x="0" y="0"/>
              </wp:wrapPolygon>
            </wp:wrapTight>
            <wp:docPr id="17085677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8567786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D515E82" w14:textId="4DB272D1" w:rsidR="002876D4" w:rsidRDefault="002876D4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I ran it on my own laptop on VS code and it did not have any errors or problems, running time for each was an average of 1-2 seconds, sometimes even less than 1 second</w:t>
      </w:r>
    </w:p>
    <w:p w14:paraId="3D1AC923" w14:textId="2E8D4961" w:rsidR="007A2F9E" w:rsidRPr="007A2F9E" w:rsidRDefault="002876D4" w:rsidP="0048451C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I generated the graph for each </w:t>
      </w:r>
      <w:r w:rsidR="009F09F5">
        <w:rPr>
          <w:rFonts w:eastAsia="Times New Roman" w:cstheme="minorHAnsi"/>
          <w:color w:val="FF0000"/>
          <w:sz w:val="20"/>
          <w:szCs w:val="20"/>
        </w:rPr>
        <w:t xml:space="preserve">iteration, and this is what I found: </w:t>
      </w:r>
    </w:p>
    <w:p w14:paraId="577DE496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57729FA4" w14:textId="5AB4F96C" w:rsidR="002876D4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22BFD8C" wp14:editId="6AAB8B70">
                <wp:simplePos x="0" y="0"/>
                <wp:positionH relativeFrom="column">
                  <wp:posOffset>285750</wp:posOffset>
                </wp:positionH>
                <wp:positionV relativeFrom="paragraph">
                  <wp:posOffset>1514475</wp:posOffset>
                </wp:positionV>
                <wp:extent cx="1987550" cy="304800"/>
                <wp:effectExtent l="0" t="0" r="12700" b="19050"/>
                <wp:wrapNone/>
                <wp:docPr id="4698256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75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A43200" w14:textId="3145F750" w:rsidR="00193EE3" w:rsidRDefault="00193EE3">
                            <w:r>
                              <w:t>This is for ALL words, UNI 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2BFD8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2.5pt;margin-top:119.25pt;width:156.5pt;height:2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" fillcolor="white [3201]" strokeweight=".5pt">
                <v:textbox>
                  <w:txbxContent>
                    <w:p w14:paraId="22A43200" w14:textId="3145F750" w:rsidR="00193EE3" w:rsidRDefault="00193EE3">
                      <w:r>
                        <w:t>This is for ALL words, UNI 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128CB63" wp14:editId="5D9EFF69">
                <wp:simplePos x="0" y="0"/>
                <wp:positionH relativeFrom="column">
                  <wp:posOffset>2647950</wp:posOffset>
                </wp:positionH>
                <wp:positionV relativeFrom="paragraph">
                  <wp:posOffset>1450975</wp:posOffset>
                </wp:positionV>
                <wp:extent cx="1987550" cy="304800"/>
                <wp:effectExtent l="0" t="0" r="12700" b="19050"/>
                <wp:wrapNone/>
                <wp:docPr id="48548987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755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F9F7C8C" w14:textId="1B3A4952" w:rsidR="007A2F9E" w:rsidRDefault="007A2F9E" w:rsidP="007A2F9E">
                            <w:r>
                              <w:t xml:space="preserve">This is for ALL words, </w:t>
                            </w:r>
                            <w:r w:rsidR="006D650E">
                              <w:t>BI</w:t>
                            </w:r>
                            <w:r>
                              <w:t xml:space="preserve"> 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8CB63" id="_x0000_s1027" type="#_x0000_t202" style="position:absolute;left:0;text-align:left;margin-left:208.5pt;margin-top:114.25pt;width:156.5pt;height:24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" fillcolor="white [3201]" strokeweight=".5pt">
                <v:textbox>
                  <w:txbxContent>
                    <w:p w14:paraId="6F9F7C8C" w14:textId="1B3A4952" w:rsidR="007A2F9E" w:rsidRDefault="007A2F9E" w:rsidP="007A2F9E">
                      <w:r>
                        <w:t xml:space="preserve">This is for ALL words, </w:t>
                      </w:r>
                      <w:r w:rsidR="006D650E">
                        <w:t>BI</w:t>
                      </w:r>
                      <w:r>
                        <w:t xml:space="preserve"> gram</w:t>
                      </w:r>
                    </w:p>
                  </w:txbxContent>
                </v:textbox>
              </v:shape>
            </w:pict>
          </mc:Fallback>
        </mc:AlternateContent>
      </w:r>
      <w:r w:rsidRPr="007A2F9E">
        <w:rPr>
          <w:rFonts w:eastAsia="Times New Roman" w:cstheme="minorHAnsi"/>
          <w:color w:val="FF0000"/>
          <w:sz w:val="20"/>
          <w:szCs w:val="20"/>
        </w:rPr>
        <w:drawing>
          <wp:anchor distT="0" distB="0" distL="114300" distR="114300" simplePos="0" relativeHeight="251664384" behindDoc="1" locked="0" layoutInCell="1" allowOverlap="1" wp14:anchorId="2287CC08" wp14:editId="21326020">
            <wp:simplePos x="0" y="0"/>
            <wp:positionH relativeFrom="column">
              <wp:posOffset>2501900</wp:posOffset>
            </wp:positionH>
            <wp:positionV relativeFrom="paragraph">
              <wp:posOffset>-3175</wp:posOffset>
            </wp:positionV>
            <wp:extent cx="2241550" cy="1417547"/>
            <wp:effectExtent l="0" t="0" r="6350" b="0"/>
            <wp:wrapTight wrapText="bothSides">
              <wp:wrapPolygon edited="0">
                <wp:start x="0" y="0"/>
                <wp:lineTo x="0" y="21194"/>
                <wp:lineTo x="21478" y="21194"/>
                <wp:lineTo x="21478" y="0"/>
                <wp:lineTo x="0" y="0"/>
              </wp:wrapPolygon>
            </wp:wrapTight>
            <wp:docPr id="1452518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2518839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550" cy="14175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32C0" w:rsidRPr="00A032C0">
        <w:drawing>
          <wp:anchor distT="0" distB="0" distL="114300" distR="114300" simplePos="0" relativeHeight="251662336" behindDoc="0" locked="0" layoutInCell="1" allowOverlap="1" wp14:anchorId="51F66497" wp14:editId="01964C59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2387600" cy="1479222"/>
            <wp:effectExtent l="0" t="0" r="0" b="6985"/>
            <wp:wrapSquare wrapText="bothSides"/>
            <wp:docPr id="749980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98015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7600" cy="147922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Times New Roman" w:cstheme="minorHAnsi"/>
          <w:color w:val="FF0000"/>
          <w:sz w:val="20"/>
          <w:szCs w:val="20"/>
        </w:rPr>
        <w:t xml:space="preserve"> </w:t>
      </w:r>
    </w:p>
    <w:p w14:paraId="60C9FA75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1D68FC84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6A68A1CC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586626B8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29366E2C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704E22D3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4FCBEF09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13295421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4A5CC1D1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62A972BD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4D96FD2B" w14:textId="77777777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70B4219A" w14:textId="77777777" w:rsidR="006D650E" w:rsidRDefault="006D650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77FF88DC" w14:textId="5FBD4964" w:rsidR="007A2F9E" w:rsidRDefault="00D8405A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F862515" wp14:editId="77353544">
                <wp:simplePos x="0" y="0"/>
                <wp:positionH relativeFrom="column">
                  <wp:posOffset>336550</wp:posOffset>
                </wp:positionH>
                <wp:positionV relativeFrom="paragraph">
                  <wp:posOffset>1730375</wp:posOffset>
                </wp:positionV>
                <wp:extent cx="1987550" cy="482600"/>
                <wp:effectExtent l="0" t="0" r="12700" b="12700"/>
                <wp:wrapNone/>
                <wp:docPr id="1875230255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7550" cy="482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11A749B" w14:textId="167040CF" w:rsidR="00E87D45" w:rsidRDefault="00E87D45" w:rsidP="00E87D45">
                            <w:r>
                              <w:t>This is for STOP words removed, UNI 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862515" id="_x0000_s1028" type="#_x0000_t202" style="position:absolute;left:0;text-align:left;margin-left:26.5pt;margin-top:136.25pt;width:156.5pt;height:38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" fillcolor="white [3201]" strokeweight=".5pt">
                <v:textbox>
                  <w:txbxContent>
                    <w:p w14:paraId="211A749B" w14:textId="167040CF" w:rsidR="00E87D45" w:rsidRDefault="00E87D45" w:rsidP="00E87D45">
                      <w:r>
                        <w:t>This is for STOP words removed, UNI 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B1B93F0" wp14:editId="7BD3127C">
                <wp:simplePos x="0" y="0"/>
                <wp:positionH relativeFrom="column">
                  <wp:posOffset>3346450</wp:posOffset>
                </wp:positionH>
                <wp:positionV relativeFrom="paragraph">
                  <wp:posOffset>1711960</wp:posOffset>
                </wp:positionV>
                <wp:extent cx="1987550" cy="552450"/>
                <wp:effectExtent l="0" t="0" r="12700" b="19050"/>
                <wp:wrapNone/>
                <wp:docPr id="110559023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87550" cy="5524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4EBBC08" w14:textId="7308510E" w:rsidR="00E87D45" w:rsidRDefault="00E87D45" w:rsidP="00E87D45">
                            <w:r>
                              <w:t xml:space="preserve">This is for </w:t>
                            </w:r>
                            <w:r>
                              <w:t>STOP</w:t>
                            </w:r>
                            <w:r>
                              <w:t xml:space="preserve"> words</w:t>
                            </w:r>
                            <w:r>
                              <w:t xml:space="preserve"> removed</w:t>
                            </w:r>
                            <w:r>
                              <w:t xml:space="preserve">, </w:t>
                            </w:r>
                            <w:r>
                              <w:t>BI</w:t>
                            </w:r>
                            <w:r>
                              <w:t xml:space="preserve"> gram</w:t>
                            </w:r>
                          </w:p>
                          <w:p w14:paraId="4384D22B" w14:textId="77777777" w:rsidR="00E87D45" w:rsidRDefault="00E87D45" w:rsidP="00E87D45"/>
                          <w:p w14:paraId="0EB81FFE" w14:textId="77777777" w:rsidR="00E87D45" w:rsidRDefault="00E87D45" w:rsidP="00E87D45"/>
                          <w:p w14:paraId="22451957" w14:textId="77777777" w:rsidR="00E87D45" w:rsidRDefault="00E87D45" w:rsidP="00E87D4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B93F0" id="_x0000_s1029" type="#_x0000_t202" style="position:absolute;left:0;text-align:left;margin-left:263.5pt;margin-top:134.8pt;width:156.5pt;height:43.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" fillcolor="white [3201]" strokeweight=".5pt">
                <v:textbox>
                  <w:txbxContent>
                    <w:p w14:paraId="34EBBC08" w14:textId="7308510E" w:rsidR="00E87D45" w:rsidRDefault="00E87D45" w:rsidP="00E87D45">
                      <w:r>
                        <w:t xml:space="preserve">This is for </w:t>
                      </w:r>
                      <w:r>
                        <w:t>STOP</w:t>
                      </w:r>
                      <w:r>
                        <w:t xml:space="preserve"> words</w:t>
                      </w:r>
                      <w:r>
                        <w:t xml:space="preserve"> removed</w:t>
                      </w:r>
                      <w:r>
                        <w:t xml:space="preserve">, </w:t>
                      </w:r>
                      <w:r>
                        <w:t>BI</w:t>
                      </w:r>
                      <w:r>
                        <w:t xml:space="preserve"> gram</w:t>
                      </w:r>
                    </w:p>
                    <w:p w14:paraId="4384D22B" w14:textId="77777777" w:rsidR="00E87D45" w:rsidRDefault="00E87D45" w:rsidP="00E87D45"/>
                    <w:p w14:paraId="0EB81FFE" w14:textId="77777777" w:rsidR="00E87D45" w:rsidRDefault="00E87D45" w:rsidP="00E87D45"/>
                    <w:p w14:paraId="22451957" w14:textId="77777777" w:rsidR="00E87D45" w:rsidRDefault="00E87D45" w:rsidP="00E87D45"/>
                  </w:txbxContent>
                </v:textbox>
              </v:shape>
            </w:pict>
          </mc:Fallback>
        </mc:AlternateContent>
      </w:r>
      <w:r w:rsidRPr="006D650E">
        <w:rPr>
          <w:rFonts w:eastAsia="Times New Roman" w:cstheme="minorHAnsi"/>
          <w:color w:val="FF0000"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37F88FFD" wp14:editId="618CD7B5">
            <wp:simplePos x="0" y="0"/>
            <wp:positionH relativeFrom="page">
              <wp:posOffset>3851910</wp:posOffset>
            </wp:positionH>
            <wp:positionV relativeFrom="paragraph">
              <wp:posOffset>0</wp:posOffset>
            </wp:positionV>
            <wp:extent cx="2546350" cy="1633715"/>
            <wp:effectExtent l="0" t="0" r="6350" b="5080"/>
            <wp:wrapTight wrapText="bothSides">
              <wp:wrapPolygon edited="0">
                <wp:start x="0" y="0"/>
                <wp:lineTo x="0" y="21415"/>
                <wp:lineTo x="21492" y="21415"/>
                <wp:lineTo x="21492" y="0"/>
                <wp:lineTo x="0" y="0"/>
              </wp:wrapPolygon>
            </wp:wrapTight>
            <wp:docPr id="1719000465" name="Picture 1" descr="A graph with colored dot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000465" name="Picture 1" descr="A graph with colored dots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6350" cy="1633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87D45" w:rsidRPr="00E87D45">
        <w:rPr>
          <w:rFonts w:eastAsia="Times New Roman" w:cstheme="minorHAnsi"/>
          <w:color w:val="FF0000"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2A6E368E" wp14:editId="44090550">
            <wp:simplePos x="0" y="0"/>
            <wp:positionH relativeFrom="column">
              <wp:posOffset>-69850</wp:posOffset>
            </wp:positionH>
            <wp:positionV relativeFrom="paragraph">
              <wp:posOffset>6350</wp:posOffset>
            </wp:positionV>
            <wp:extent cx="2630170" cy="1676400"/>
            <wp:effectExtent l="0" t="0" r="0" b="0"/>
            <wp:wrapTight wrapText="bothSides">
              <wp:wrapPolygon edited="0">
                <wp:start x="0" y="0"/>
                <wp:lineTo x="0" y="21355"/>
                <wp:lineTo x="21433" y="21355"/>
                <wp:lineTo x="21433" y="0"/>
                <wp:lineTo x="0" y="0"/>
              </wp:wrapPolygon>
            </wp:wrapTight>
            <wp:docPr id="15076456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645663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017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B5C6A" w14:textId="3702C38A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667E6C95" w14:textId="1C545E6D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16D65088" w14:textId="60009B0C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3C76500A" w14:textId="13A7FAEC" w:rsidR="00C43059" w:rsidRDefault="00E9777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So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from this we can see that unigrams have </w:t>
      </w:r>
      <w:proofErr w:type="gramStart"/>
      <w:r>
        <w:rPr>
          <w:rFonts w:eastAsia="Times New Roman" w:cstheme="minorHAnsi"/>
          <w:color w:val="FF0000"/>
          <w:sz w:val="20"/>
          <w:szCs w:val="20"/>
        </w:rPr>
        <w:t>a more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</w:t>
      </w:r>
      <w:proofErr w:type="spellStart"/>
      <w:r>
        <w:rPr>
          <w:rFonts w:eastAsia="Times New Roman" w:cstheme="minorHAnsi"/>
          <w:color w:val="FF0000"/>
          <w:sz w:val="20"/>
          <w:szCs w:val="20"/>
        </w:rPr>
        <w:t>spreadout</w:t>
      </w:r>
      <w:proofErr w:type="spellEnd"/>
      <w:r>
        <w:rPr>
          <w:rFonts w:eastAsia="Times New Roman" w:cstheme="minorHAnsi"/>
          <w:color w:val="FF0000"/>
          <w:sz w:val="20"/>
          <w:szCs w:val="20"/>
        </w:rPr>
        <w:t xml:space="preserve"> values while bigrams have more concise values with same context </w:t>
      </w:r>
    </w:p>
    <w:p w14:paraId="5E2F42C2" w14:textId="54461A08" w:rsidR="006840E2" w:rsidRDefault="006840E2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1A050110" w14:textId="18D9537D" w:rsidR="00BA730D" w:rsidRDefault="006840E2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This was the graph generation code: </w:t>
      </w:r>
    </w:p>
    <w:p w14:paraId="47478210" w14:textId="4F1955FF" w:rsidR="006840E2" w:rsidRDefault="00BA730D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 w:rsidRPr="00BA730D">
        <w:rPr>
          <w:rFonts w:eastAsia="Times New Roman" w:cstheme="minorHAnsi"/>
          <w:color w:val="FF0000"/>
          <w:sz w:val="20"/>
          <w:szCs w:val="20"/>
        </w:rPr>
        <w:drawing>
          <wp:inline distT="0" distB="0" distL="0" distR="0" wp14:anchorId="7F5A8C4A" wp14:editId="407E1DF2">
            <wp:extent cx="5731510" cy="3028950"/>
            <wp:effectExtent l="0" t="0" r="2540" b="0"/>
            <wp:docPr id="2868387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83878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6E5B11" w14:textId="77777777" w:rsidR="00355F08" w:rsidRDefault="00355F08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1C1A0919" w14:textId="5A954D76" w:rsidR="00355F08" w:rsidRDefault="00355F08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Here are some sample headlines:</w:t>
      </w:r>
    </w:p>
    <w:p w14:paraId="2D7B5B12" w14:textId="319F0B43" w:rsidR="007A2F9E" w:rsidRDefault="00896AB7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noProof/>
          <w:color w:val="FF0000"/>
          <w:sz w:val="20"/>
          <w:szCs w:val="20"/>
        </w:rPr>
        <w:lastRenderedPageBreak/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3D7FD95D" wp14:editId="329BD3A8">
                <wp:simplePos x="0" y="0"/>
                <wp:positionH relativeFrom="column">
                  <wp:posOffset>6270</wp:posOffset>
                </wp:positionH>
                <wp:positionV relativeFrom="paragraph">
                  <wp:posOffset>2698410</wp:posOffset>
                </wp:positionV>
                <wp:extent cx="533160" cy="19800"/>
                <wp:effectExtent l="95250" t="152400" r="95885" b="151765"/>
                <wp:wrapNone/>
                <wp:docPr id="773858235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5331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DD065A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-3.7pt;margin-top:203.95pt;width:50.5pt;height:18.5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">
                <v:imagedata r:id="rId17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5FFA768" wp14:editId="239C43E1">
                <wp:simplePos x="0" y="0"/>
                <wp:positionH relativeFrom="column">
                  <wp:posOffset>25350</wp:posOffset>
                </wp:positionH>
                <wp:positionV relativeFrom="paragraph">
                  <wp:posOffset>2209170</wp:posOffset>
                </wp:positionV>
                <wp:extent cx="507960" cy="26640"/>
                <wp:effectExtent l="95250" t="152400" r="102235" b="164465"/>
                <wp:wrapNone/>
                <wp:docPr id="240049822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507960" cy="2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E5F378" id="Ink 6" o:spid="_x0000_s1026" type="#_x0000_t75" style="position:absolute;margin-left:-2.25pt;margin-top:165.45pt;width:48.5pt;height:19.1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">
                <v:imagedata r:id="rId19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FADF8FF" wp14:editId="00CFD816">
                <wp:simplePos x="0" y="0"/>
                <wp:positionH relativeFrom="column">
                  <wp:posOffset>6270</wp:posOffset>
                </wp:positionH>
                <wp:positionV relativeFrom="paragraph">
                  <wp:posOffset>1771410</wp:posOffset>
                </wp:positionV>
                <wp:extent cx="558360" cy="25920"/>
                <wp:effectExtent l="95250" t="152400" r="108585" b="146050"/>
                <wp:wrapNone/>
                <wp:docPr id="132482307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55836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F3CE02" id="Ink 5" o:spid="_x0000_s1026" type="#_x0000_t75" style="position:absolute;margin-left:-3.7pt;margin-top:131pt;width:52.45pt;height:19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">
                <v:imagedata r:id="rId21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4D6DA62D" wp14:editId="0286519E">
                <wp:simplePos x="0" y="0"/>
                <wp:positionH relativeFrom="column">
                  <wp:posOffset>12750</wp:posOffset>
                </wp:positionH>
                <wp:positionV relativeFrom="paragraph">
                  <wp:posOffset>958890</wp:posOffset>
                </wp:positionV>
                <wp:extent cx="528120" cy="360"/>
                <wp:effectExtent l="95250" t="152400" r="100965" b="152400"/>
                <wp:wrapNone/>
                <wp:docPr id="1393496003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52812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6CD505" id="Ink 4" o:spid="_x0000_s1026" type="#_x0000_t75" style="position:absolute;margin-left:-3.25pt;margin-top:67pt;width:50.1pt;height:17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">
                <v:imagedata r:id="rId23" o:title=""/>
              </v:shape>
            </w:pict>
          </mc:Fallback>
        </mc:AlternateContent>
      </w:r>
      <w:r>
        <w:rPr>
          <w:rFonts w:eastAsia="Times New Roman" w:cstheme="minorHAnsi"/>
          <w:noProof/>
          <w:color w:val="FF0000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644D24A9" wp14:editId="2263808F">
                <wp:simplePos x="0" y="0"/>
                <wp:positionH relativeFrom="column">
                  <wp:posOffset>18870</wp:posOffset>
                </wp:positionH>
                <wp:positionV relativeFrom="paragraph">
                  <wp:posOffset>494850</wp:posOffset>
                </wp:positionV>
                <wp:extent cx="486000" cy="2880"/>
                <wp:effectExtent l="95250" t="152400" r="104775" b="149860"/>
                <wp:wrapNone/>
                <wp:docPr id="851834738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86000" cy="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455CBE" id="Ink 3" o:spid="_x0000_s1026" type="#_x0000_t75" style="position:absolute;margin-left:-2.7pt;margin-top:30.45pt;width:46.75pt;height:17.2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">
                <v:imagedata r:id="rId25" o:title=""/>
              </v:shape>
            </w:pict>
          </mc:Fallback>
        </mc:AlternateContent>
      </w:r>
      <w:r w:rsidRPr="00896AB7">
        <w:rPr>
          <w:rFonts w:eastAsia="Times New Roman" w:cstheme="minorHAnsi"/>
          <w:color w:val="FF0000"/>
          <w:sz w:val="20"/>
          <w:szCs w:val="20"/>
        </w:rPr>
        <w:drawing>
          <wp:inline distT="0" distB="0" distL="0" distR="0" wp14:anchorId="4164210D" wp14:editId="56177DF7">
            <wp:extent cx="3727450" cy="3116670"/>
            <wp:effectExtent l="0" t="0" r="6350" b="7620"/>
            <wp:docPr id="20090472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047203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32581" cy="312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E4018" w14:textId="0428F678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0087A769" w14:textId="0892A416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738275D6" w14:textId="4AACC7FF" w:rsidR="00E87D45" w:rsidRDefault="00896AB7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So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from these cluster headlines (for each case I have generated 5 headlines for every k. </w:t>
      </w:r>
      <w:proofErr w:type="gramStart"/>
      <w:r>
        <w:rPr>
          <w:rFonts w:eastAsia="Times New Roman" w:cstheme="minorHAnsi"/>
          <w:color w:val="FF0000"/>
          <w:sz w:val="20"/>
          <w:szCs w:val="20"/>
        </w:rPr>
        <w:t>this is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</w:t>
      </w:r>
      <w:r w:rsidR="003F52A0">
        <w:rPr>
          <w:rFonts w:eastAsia="Times New Roman" w:cstheme="minorHAnsi"/>
          <w:color w:val="FF0000"/>
          <w:sz w:val="20"/>
          <w:szCs w:val="20"/>
        </w:rPr>
        <w:t>headlines for k=5 and case 43 (THE BEST CASE)):</w:t>
      </w:r>
    </w:p>
    <w:p w14:paraId="3CB2F111" w14:textId="39B53BCC" w:rsidR="003F52A0" w:rsidRDefault="003F52A0" w:rsidP="003F52A0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I can see the first cluster is </w:t>
      </w:r>
      <w:r w:rsidR="00BD5C52">
        <w:rPr>
          <w:rFonts w:eastAsia="Times New Roman" w:cstheme="minorHAnsi"/>
          <w:color w:val="FF0000"/>
          <w:sz w:val="20"/>
          <w:szCs w:val="20"/>
        </w:rPr>
        <w:t>of politics/chief justice</w:t>
      </w:r>
    </w:p>
    <w:p w14:paraId="0DBBE20E" w14:textId="2B70E1D1" w:rsidR="00BD5C52" w:rsidRDefault="00957BA4" w:rsidP="003F52A0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Second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cluster is a bit mixed, mostly for world affairs</w:t>
      </w:r>
    </w:p>
    <w:p w14:paraId="5821E6B6" w14:textId="3095C7B6" w:rsidR="00957BA4" w:rsidRDefault="00957BA4" w:rsidP="003F52A0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Third cluster is of polio cases</w:t>
      </w:r>
    </w:p>
    <w:p w14:paraId="1F4AB188" w14:textId="5F49D125" w:rsidR="00957BA4" w:rsidRDefault="00957BA4" w:rsidP="003F52A0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Forth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cluster is of air ambulance</w:t>
      </w:r>
    </w:p>
    <w:p w14:paraId="3BBF065F" w14:textId="703E6DB5" w:rsidR="00957BA4" w:rsidRDefault="00957BA4" w:rsidP="003F52A0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 xml:space="preserve">Fifth is of </w:t>
      </w:r>
      <w:proofErr w:type="spellStart"/>
      <w:r>
        <w:rPr>
          <w:rFonts w:eastAsia="Times New Roman" w:cstheme="minorHAnsi"/>
          <w:color w:val="FF0000"/>
          <w:sz w:val="20"/>
          <w:szCs w:val="20"/>
        </w:rPr>
        <w:t>bereaucrats</w:t>
      </w:r>
      <w:proofErr w:type="spellEnd"/>
    </w:p>
    <w:p w14:paraId="76CD2CE7" w14:textId="65DCC1BF" w:rsidR="00957BA4" w:rsidRPr="00957BA4" w:rsidRDefault="00957BA4" w:rsidP="00957BA4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proofErr w:type="gramStart"/>
      <w:r>
        <w:rPr>
          <w:rFonts w:eastAsia="Times New Roman" w:cstheme="minorHAnsi"/>
          <w:color w:val="FF0000"/>
          <w:sz w:val="20"/>
          <w:szCs w:val="20"/>
        </w:rPr>
        <w:t>So</w:t>
      </w:r>
      <w:proofErr w:type="gramEnd"/>
      <w:r>
        <w:rPr>
          <w:rFonts w:eastAsia="Times New Roman" w:cstheme="minorHAnsi"/>
          <w:color w:val="FF0000"/>
          <w:sz w:val="20"/>
          <w:szCs w:val="20"/>
        </w:rPr>
        <w:t xml:space="preserve"> we can say there is some sense of </w:t>
      </w:r>
      <w:r w:rsidR="001B5A9C">
        <w:rPr>
          <w:rFonts w:eastAsia="Times New Roman" w:cstheme="minorHAnsi"/>
          <w:color w:val="FF0000"/>
          <w:sz w:val="20"/>
          <w:szCs w:val="20"/>
        </w:rPr>
        <w:t xml:space="preserve">coherence in the clusters. </w:t>
      </w:r>
    </w:p>
    <w:p w14:paraId="64377640" w14:textId="4637D900" w:rsidR="00E87D45" w:rsidRDefault="00E87D45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7832F723" w14:textId="56F56089" w:rsidR="00E87D45" w:rsidRDefault="00E87D45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222CCDE8" w14:textId="65C5A385" w:rsidR="00E55097" w:rsidRDefault="00971945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>
        <w:rPr>
          <w:rFonts w:eastAsia="Times New Roman" w:cstheme="minorHAnsi"/>
          <w:color w:val="FF0000"/>
          <w:sz w:val="20"/>
          <w:szCs w:val="20"/>
        </w:rPr>
        <w:t>SO OVERALL</w:t>
      </w:r>
      <w:r w:rsidR="00E55097">
        <w:rPr>
          <w:rFonts w:eastAsia="Times New Roman" w:cstheme="minorHAnsi"/>
          <w:color w:val="FF0000"/>
          <w:sz w:val="20"/>
          <w:szCs w:val="20"/>
        </w:rPr>
        <w:t xml:space="preserve"> the b</w:t>
      </w:r>
      <w:r>
        <w:rPr>
          <w:rFonts w:eastAsia="Times New Roman" w:cstheme="minorHAnsi"/>
          <w:color w:val="FF0000"/>
          <w:sz w:val="20"/>
          <w:szCs w:val="20"/>
        </w:rPr>
        <w:t xml:space="preserve">est is </w:t>
      </w:r>
    </w:p>
    <w:p w14:paraId="5C087428" w14:textId="540014DA" w:rsidR="00971945" w:rsidRPr="00E55097" w:rsidRDefault="00971945" w:rsidP="00E55097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 w:rsidRPr="00E55097">
        <w:rPr>
          <w:rFonts w:eastAsia="Times New Roman" w:cstheme="minorHAnsi"/>
          <w:color w:val="FF0000"/>
          <w:sz w:val="20"/>
          <w:szCs w:val="20"/>
        </w:rPr>
        <w:t>LSA 50</w:t>
      </w:r>
    </w:p>
    <w:p w14:paraId="67212B87" w14:textId="4AC35623" w:rsidR="00E55097" w:rsidRPr="00E55097" w:rsidRDefault="00E55097" w:rsidP="00E55097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 w:rsidRPr="00E55097">
        <w:rPr>
          <w:rFonts w:eastAsia="Times New Roman" w:cstheme="minorHAnsi"/>
          <w:color w:val="FF0000"/>
          <w:sz w:val="20"/>
          <w:szCs w:val="20"/>
        </w:rPr>
        <w:t>Bigrams</w:t>
      </w:r>
    </w:p>
    <w:p w14:paraId="357767DE" w14:textId="1C7A7976" w:rsidR="00E55097" w:rsidRPr="00E55097" w:rsidRDefault="00E55097" w:rsidP="00E55097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 w:rsidRPr="00E55097">
        <w:rPr>
          <w:rFonts w:eastAsia="Times New Roman" w:cstheme="minorHAnsi"/>
          <w:color w:val="FF0000"/>
          <w:sz w:val="20"/>
          <w:szCs w:val="20"/>
        </w:rPr>
        <w:t>Lemmatization</w:t>
      </w:r>
    </w:p>
    <w:p w14:paraId="6C528B88" w14:textId="37DDD34D" w:rsidR="00E55097" w:rsidRPr="00E55097" w:rsidRDefault="00E55097" w:rsidP="00E55097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  <w:r w:rsidRPr="00E55097">
        <w:rPr>
          <w:rFonts w:eastAsia="Times New Roman" w:cstheme="minorHAnsi"/>
          <w:color w:val="FF0000"/>
          <w:sz w:val="20"/>
          <w:szCs w:val="20"/>
        </w:rPr>
        <w:t>And stop words removed</w:t>
      </w:r>
    </w:p>
    <w:p w14:paraId="56B497F3" w14:textId="3C0F625E" w:rsidR="007A2F9E" w:rsidRDefault="007A2F9E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5B3B1E1F" w14:textId="70306790" w:rsidR="00E87D45" w:rsidRDefault="00E87D45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3642F52A" w14:textId="51E614D7" w:rsidR="00E87D45" w:rsidRDefault="00E87D45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p w14:paraId="220626EB" w14:textId="77777777" w:rsidR="00E87D45" w:rsidRPr="00A032C0" w:rsidRDefault="00E87D45" w:rsidP="0048451C">
      <w:pPr>
        <w:shd w:val="clear" w:color="auto" w:fill="FFFFFF"/>
        <w:spacing w:after="0" w:line="240" w:lineRule="auto"/>
        <w:jc w:val="both"/>
        <w:rPr>
          <w:rFonts w:eastAsia="Times New Roman" w:cstheme="minorHAnsi"/>
          <w:color w:val="FF0000"/>
          <w:sz w:val="20"/>
          <w:szCs w:val="20"/>
        </w:rPr>
      </w:pPr>
    </w:p>
    <w:sectPr w:rsidR="00E87D45" w:rsidRPr="00A032C0" w:rsidSect="00460192">
      <w:footerReference w:type="default" r:id="rId27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2EE3ED" w14:textId="77777777" w:rsidR="00F755B3" w:rsidRDefault="00F755B3" w:rsidP="007F3106">
      <w:pPr>
        <w:spacing w:after="0" w:line="240" w:lineRule="auto"/>
      </w:pPr>
      <w:r>
        <w:separator/>
      </w:r>
    </w:p>
  </w:endnote>
  <w:endnote w:type="continuationSeparator" w:id="0">
    <w:p w14:paraId="79BE7AF4" w14:textId="77777777" w:rsidR="00F755B3" w:rsidRDefault="00F755B3" w:rsidP="007F31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3057015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1D9958FA" w14:textId="2E1B1D8E" w:rsidR="007F3106" w:rsidRDefault="007F310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66A2BA1" w14:textId="77777777" w:rsidR="007F3106" w:rsidRDefault="007F31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B24484" w14:textId="77777777" w:rsidR="00F755B3" w:rsidRDefault="00F755B3" w:rsidP="007F3106">
      <w:pPr>
        <w:spacing w:after="0" w:line="240" w:lineRule="auto"/>
      </w:pPr>
      <w:r>
        <w:separator/>
      </w:r>
    </w:p>
  </w:footnote>
  <w:footnote w:type="continuationSeparator" w:id="0">
    <w:p w14:paraId="6CD4AA85" w14:textId="77777777" w:rsidR="00F755B3" w:rsidRDefault="00F755B3" w:rsidP="007F31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E819D3"/>
    <w:multiLevelType w:val="hybridMultilevel"/>
    <w:tmpl w:val="DD2C7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B33AA"/>
    <w:multiLevelType w:val="hybridMultilevel"/>
    <w:tmpl w:val="DC762E9A"/>
    <w:lvl w:ilvl="0" w:tplc="5410667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E00662"/>
    <w:multiLevelType w:val="hybridMultilevel"/>
    <w:tmpl w:val="406831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145F04"/>
    <w:multiLevelType w:val="multilevel"/>
    <w:tmpl w:val="F3500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3AF75E5"/>
    <w:multiLevelType w:val="hybridMultilevel"/>
    <w:tmpl w:val="28EE91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D14540"/>
    <w:multiLevelType w:val="multilevel"/>
    <w:tmpl w:val="C7047E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4327101"/>
    <w:multiLevelType w:val="hybridMultilevel"/>
    <w:tmpl w:val="4DE23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CA32A8"/>
    <w:multiLevelType w:val="hybridMultilevel"/>
    <w:tmpl w:val="35767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554886"/>
    <w:multiLevelType w:val="hybridMultilevel"/>
    <w:tmpl w:val="FC5AB064"/>
    <w:lvl w:ilvl="0" w:tplc="CC1A917E">
      <w:start w:val="216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470908"/>
    <w:multiLevelType w:val="hybridMultilevel"/>
    <w:tmpl w:val="33A0E08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5A730F1"/>
    <w:multiLevelType w:val="hybridMultilevel"/>
    <w:tmpl w:val="9410D56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AA94419"/>
    <w:multiLevelType w:val="hybridMultilevel"/>
    <w:tmpl w:val="46AC85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8A06DF"/>
    <w:multiLevelType w:val="hybridMultilevel"/>
    <w:tmpl w:val="A1DE7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993A63"/>
    <w:multiLevelType w:val="hybridMultilevel"/>
    <w:tmpl w:val="4A96A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A24E0C"/>
    <w:multiLevelType w:val="hybridMultilevel"/>
    <w:tmpl w:val="B44C5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F2650A"/>
    <w:multiLevelType w:val="hybridMultilevel"/>
    <w:tmpl w:val="FF0E47A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6645"/>
    <w:multiLevelType w:val="hybridMultilevel"/>
    <w:tmpl w:val="7F264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2116752">
    <w:abstractNumId w:val="12"/>
  </w:num>
  <w:num w:numId="2" w16cid:durableId="1616905527">
    <w:abstractNumId w:val="7"/>
  </w:num>
  <w:num w:numId="3" w16cid:durableId="945385362">
    <w:abstractNumId w:val="1"/>
  </w:num>
  <w:num w:numId="4" w16cid:durableId="1236235495">
    <w:abstractNumId w:val="11"/>
  </w:num>
  <w:num w:numId="5" w16cid:durableId="1609577738">
    <w:abstractNumId w:val="16"/>
  </w:num>
  <w:num w:numId="6" w16cid:durableId="1725636271">
    <w:abstractNumId w:val="10"/>
  </w:num>
  <w:num w:numId="7" w16cid:durableId="1870482911">
    <w:abstractNumId w:val="3"/>
  </w:num>
  <w:num w:numId="8" w16cid:durableId="303245487">
    <w:abstractNumId w:val="2"/>
  </w:num>
  <w:num w:numId="9" w16cid:durableId="2126733507">
    <w:abstractNumId w:val="15"/>
  </w:num>
  <w:num w:numId="10" w16cid:durableId="895972194">
    <w:abstractNumId w:val="5"/>
  </w:num>
  <w:num w:numId="11" w16cid:durableId="978075844">
    <w:abstractNumId w:val="9"/>
  </w:num>
  <w:num w:numId="12" w16cid:durableId="1557474841">
    <w:abstractNumId w:val="4"/>
  </w:num>
  <w:num w:numId="13" w16cid:durableId="1218665881">
    <w:abstractNumId w:val="0"/>
  </w:num>
  <w:num w:numId="14" w16cid:durableId="895359790">
    <w:abstractNumId w:val="14"/>
  </w:num>
  <w:num w:numId="15" w16cid:durableId="364136982">
    <w:abstractNumId w:val="8"/>
  </w:num>
  <w:num w:numId="16" w16cid:durableId="786121059">
    <w:abstractNumId w:val="6"/>
  </w:num>
  <w:num w:numId="17" w16cid:durableId="598037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K0NDExMbUwMDG2MDZX0lEKTi0uzszPAykwrAUAfoptfCwAAAA="/>
  </w:docVars>
  <w:rsids>
    <w:rsidRoot w:val="00A50616"/>
    <w:rsid w:val="0000106C"/>
    <w:rsid w:val="000075CC"/>
    <w:rsid w:val="00021CD1"/>
    <w:rsid w:val="00044C33"/>
    <w:rsid w:val="00051C87"/>
    <w:rsid w:val="00067D0B"/>
    <w:rsid w:val="000726B2"/>
    <w:rsid w:val="00073379"/>
    <w:rsid w:val="000761D6"/>
    <w:rsid w:val="0009610D"/>
    <w:rsid w:val="000A3A44"/>
    <w:rsid w:val="000A53D7"/>
    <w:rsid w:val="000B0817"/>
    <w:rsid w:val="000C491D"/>
    <w:rsid w:val="000D1730"/>
    <w:rsid w:val="000F0D21"/>
    <w:rsid w:val="000F2A1F"/>
    <w:rsid w:val="00104034"/>
    <w:rsid w:val="00107C5A"/>
    <w:rsid w:val="00107EF7"/>
    <w:rsid w:val="00112ED0"/>
    <w:rsid w:val="001158DD"/>
    <w:rsid w:val="001219C9"/>
    <w:rsid w:val="00136D09"/>
    <w:rsid w:val="00142366"/>
    <w:rsid w:val="001428CE"/>
    <w:rsid w:val="00143E89"/>
    <w:rsid w:val="001446CA"/>
    <w:rsid w:val="001507CB"/>
    <w:rsid w:val="00160FDD"/>
    <w:rsid w:val="00182E63"/>
    <w:rsid w:val="00191905"/>
    <w:rsid w:val="00192A4A"/>
    <w:rsid w:val="00193EE3"/>
    <w:rsid w:val="001B5250"/>
    <w:rsid w:val="001B5A9C"/>
    <w:rsid w:val="001B5DE6"/>
    <w:rsid w:val="001B7834"/>
    <w:rsid w:val="001C0C01"/>
    <w:rsid w:val="001C10CD"/>
    <w:rsid w:val="001C3734"/>
    <w:rsid w:val="001D79BD"/>
    <w:rsid w:val="001E7096"/>
    <w:rsid w:val="001F15AE"/>
    <w:rsid w:val="001F4499"/>
    <w:rsid w:val="0021236E"/>
    <w:rsid w:val="00213703"/>
    <w:rsid w:val="0023008A"/>
    <w:rsid w:val="00237D3B"/>
    <w:rsid w:val="002572C8"/>
    <w:rsid w:val="00265AFE"/>
    <w:rsid w:val="002876D4"/>
    <w:rsid w:val="002A239A"/>
    <w:rsid w:val="002A39D3"/>
    <w:rsid w:val="002A5B4D"/>
    <w:rsid w:val="002B27CC"/>
    <w:rsid w:val="002B289E"/>
    <w:rsid w:val="002B6FA0"/>
    <w:rsid w:val="002B75B3"/>
    <w:rsid w:val="002D4B94"/>
    <w:rsid w:val="002D5B82"/>
    <w:rsid w:val="002E33FC"/>
    <w:rsid w:val="002E4657"/>
    <w:rsid w:val="002E631D"/>
    <w:rsid w:val="002F1E72"/>
    <w:rsid w:val="002F49D6"/>
    <w:rsid w:val="002F6175"/>
    <w:rsid w:val="00302801"/>
    <w:rsid w:val="00302FA5"/>
    <w:rsid w:val="0030304B"/>
    <w:rsid w:val="00312945"/>
    <w:rsid w:val="00312F63"/>
    <w:rsid w:val="00313CE7"/>
    <w:rsid w:val="0031783D"/>
    <w:rsid w:val="00323060"/>
    <w:rsid w:val="003261CA"/>
    <w:rsid w:val="003300C9"/>
    <w:rsid w:val="00331269"/>
    <w:rsid w:val="003323AE"/>
    <w:rsid w:val="00333473"/>
    <w:rsid w:val="00335C99"/>
    <w:rsid w:val="00337BEF"/>
    <w:rsid w:val="00347049"/>
    <w:rsid w:val="00353CAB"/>
    <w:rsid w:val="00354AF9"/>
    <w:rsid w:val="00355F08"/>
    <w:rsid w:val="00365687"/>
    <w:rsid w:val="003772A5"/>
    <w:rsid w:val="00394640"/>
    <w:rsid w:val="003A333C"/>
    <w:rsid w:val="003C0C55"/>
    <w:rsid w:val="003E0E61"/>
    <w:rsid w:val="003E4D77"/>
    <w:rsid w:val="003F231A"/>
    <w:rsid w:val="003F25ED"/>
    <w:rsid w:val="003F52A0"/>
    <w:rsid w:val="00405694"/>
    <w:rsid w:val="00417C82"/>
    <w:rsid w:val="00432FCE"/>
    <w:rsid w:val="00435355"/>
    <w:rsid w:val="00460192"/>
    <w:rsid w:val="004660B7"/>
    <w:rsid w:val="0048451C"/>
    <w:rsid w:val="00491751"/>
    <w:rsid w:val="0049646C"/>
    <w:rsid w:val="004A7A2F"/>
    <w:rsid w:val="004B0BC3"/>
    <w:rsid w:val="004B3AD6"/>
    <w:rsid w:val="004C2187"/>
    <w:rsid w:val="004C26A8"/>
    <w:rsid w:val="005049B6"/>
    <w:rsid w:val="0051305B"/>
    <w:rsid w:val="00516EAC"/>
    <w:rsid w:val="00520481"/>
    <w:rsid w:val="005356FF"/>
    <w:rsid w:val="005776D1"/>
    <w:rsid w:val="00580CA2"/>
    <w:rsid w:val="00596347"/>
    <w:rsid w:val="005A1D0A"/>
    <w:rsid w:val="005A7605"/>
    <w:rsid w:val="005B3678"/>
    <w:rsid w:val="005B7673"/>
    <w:rsid w:val="005C5A75"/>
    <w:rsid w:val="005D4EDC"/>
    <w:rsid w:val="005F03E0"/>
    <w:rsid w:val="005F790C"/>
    <w:rsid w:val="00644648"/>
    <w:rsid w:val="0067488F"/>
    <w:rsid w:val="006840E2"/>
    <w:rsid w:val="006A0332"/>
    <w:rsid w:val="006A499D"/>
    <w:rsid w:val="006A56D9"/>
    <w:rsid w:val="006C525E"/>
    <w:rsid w:val="006C71DB"/>
    <w:rsid w:val="006D650E"/>
    <w:rsid w:val="006F1E51"/>
    <w:rsid w:val="006F728E"/>
    <w:rsid w:val="00710E70"/>
    <w:rsid w:val="00732ADC"/>
    <w:rsid w:val="00754099"/>
    <w:rsid w:val="0075509D"/>
    <w:rsid w:val="0075762D"/>
    <w:rsid w:val="00760CA8"/>
    <w:rsid w:val="00764643"/>
    <w:rsid w:val="00767A97"/>
    <w:rsid w:val="00767C4C"/>
    <w:rsid w:val="00786C0F"/>
    <w:rsid w:val="00797C5B"/>
    <w:rsid w:val="007A2F9E"/>
    <w:rsid w:val="007B1F7C"/>
    <w:rsid w:val="007B253D"/>
    <w:rsid w:val="007B60B3"/>
    <w:rsid w:val="007B7833"/>
    <w:rsid w:val="007E2984"/>
    <w:rsid w:val="007E4793"/>
    <w:rsid w:val="007F3106"/>
    <w:rsid w:val="007F3408"/>
    <w:rsid w:val="007F421D"/>
    <w:rsid w:val="00800E33"/>
    <w:rsid w:val="00860328"/>
    <w:rsid w:val="008622B2"/>
    <w:rsid w:val="00887D83"/>
    <w:rsid w:val="00896AB7"/>
    <w:rsid w:val="008A2607"/>
    <w:rsid w:val="008A5B79"/>
    <w:rsid w:val="008A7279"/>
    <w:rsid w:val="008B0359"/>
    <w:rsid w:val="008C3B9C"/>
    <w:rsid w:val="008C55A2"/>
    <w:rsid w:val="008E7A9D"/>
    <w:rsid w:val="008F0F1E"/>
    <w:rsid w:val="008F343E"/>
    <w:rsid w:val="00914C9E"/>
    <w:rsid w:val="00922594"/>
    <w:rsid w:val="00935BDC"/>
    <w:rsid w:val="00941C11"/>
    <w:rsid w:val="00955195"/>
    <w:rsid w:val="00957BA4"/>
    <w:rsid w:val="009612D0"/>
    <w:rsid w:val="00961F72"/>
    <w:rsid w:val="00971945"/>
    <w:rsid w:val="00972BF5"/>
    <w:rsid w:val="00973918"/>
    <w:rsid w:val="009746D3"/>
    <w:rsid w:val="0098348C"/>
    <w:rsid w:val="00987FBA"/>
    <w:rsid w:val="00991CBD"/>
    <w:rsid w:val="009A23F9"/>
    <w:rsid w:val="009C1984"/>
    <w:rsid w:val="009D4ACC"/>
    <w:rsid w:val="009F09F5"/>
    <w:rsid w:val="009F6BE0"/>
    <w:rsid w:val="00A032C0"/>
    <w:rsid w:val="00A044E8"/>
    <w:rsid w:val="00A06710"/>
    <w:rsid w:val="00A14598"/>
    <w:rsid w:val="00A163EA"/>
    <w:rsid w:val="00A16C2F"/>
    <w:rsid w:val="00A256B2"/>
    <w:rsid w:val="00A50616"/>
    <w:rsid w:val="00A5431C"/>
    <w:rsid w:val="00A565A1"/>
    <w:rsid w:val="00A60B2D"/>
    <w:rsid w:val="00A64220"/>
    <w:rsid w:val="00A67A20"/>
    <w:rsid w:val="00A76D20"/>
    <w:rsid w:val="00A77E01"/>
    <w:rsid w:val="00A80732"/>
    <w:rsid w:val="00AA21B2"/>
    <w:rsid w:val="00AA74C7"/>
    <w:rsid w:val="00AB35CE"/>
    <w:rsid w:val="00AB4B1D"/>
    <w:rsid w:val="00AC56B1"/>
    <w:rsid w:val="00AD39FA"/>
    <w:rsid w:val="00AF36D6"/>
    <w:rsid w:val="00AF69B0"/>
    <w:rsid w:val="00B04A4C"/>
    <w:rsid w:val="00B04D59"/>
    <w:rsid w:val="00B055F1"/>
    <w:rsid w:val="00B06B43"/>
    <w:rsid w:val="00B0738C"/>
    <w:rsid w:val="00B12501"/>
    <w:rsid w:val="00B20276"/>
    <w:rsid w:val="00B2442F"/>
    <w:rsid w:val="00B606FF"/>
    <w:rsid w:val="00B60D6D"/>
    <w:rsid w:val="00B60ED2"/>
    <w:rsid w:val="00B63C3A"/>
    <w:rsid w:val="00B650A3"/>
    <w:rsid w:val="00B6737A"/>
    <w:rsid w:val="00B72DB9"/>
    <w:rsid w:val="00B92ADD"/>
    <w:rsid w:val="00B944B1"/>
    <w:rsid w:val="00BA307F"/>
    <w:rsid w:val="00BA730D"/>
    <w:rsid w:val="00BC0760"/>
    <w:rsid w:val="00BC0C05"/>
    <w:rsid w:val="00BC3365"/>
    <w:rsid w:val="00BD5C52"/>
    <w:rsid w:val="00BE0471"/>
    <w:rsid w:val="00BE0532"/>
    <w:rsid w:val="00BF2BE6"/>
    <w:rsid w:val="00BF41E9"/>
    <w:rsid w:val="00C03ED1"/>
    <w:rsid w:val="00C10838"/>
    <w:rsid w:val="00C3151F"/>
    <w:rsid w:val="00C40FD7"/>
    <w:rsid w:val="00C43059"/>
    <w:rsid w:val="00C56F61"/>
    <w:rsid w:val="00C74146"/>
    <w:rsid w:val="00C812DD"/>
    <w:rsid w:val="00C95E1D"/>
    <w:rsid w:val="00CC03FD"/>
    <w:rsid w:val="00CC619A"/>
    <w:rsid w:val="00CC7030"/>
    <w:rsid w:val="00CD37CB"/>
    <w:rsid w:val="00CF1010"/>
    <w:rsid w:val="00CF43C9"/>
    <w:rsid w:val="00D35022"/>
    <w:rsid w:val="00D41E92"/>
    <w:rsid w:val="00D44A33"/>
    <w:rsid w:val="00D52106"/>
    <w:rsid w:val="00D615C2"/>
    <w:rsid w:val="00D8405A"/>
    <w:rsid w:val="00DA1FFE"/>
    <w:rsid w:val="00DB3F5D"/>
    <w:rsid w:val="00DD648D"/>
    <w:rsid w:val="00DE5F37"/>
    <w:rsid w:val="00DF2620"/>
    <w:rsid w:val="00DF38F5"/>
    <w:rsid w:val="00E07178"/>
    <w:rsid w:val="00E12FE9"/>
    <w:rsid w:val="00E24A2D"/>
    <w:rsid w:val="00E33B76"/>
    <w:rsid w:val="00E353BD"/>
    <w:rsid w:val="00E451AB"/>
    <w:rsid w:val="00E55097"/>
    <w:rsid w:val="00E62850"/>
    <w:rsid w:val="00E629ED"/>
    <w:rsid w:val="00E641FC"/>
    <w:rsid w:val="00E74558"/>
    <w:rsid w:val="00E778DD"/>
    <w:rsid w:val="00E87D45"/>
    <w:rsid w:val="00E968E8"/>
    <w:rsid w:val="00E9777E"/>
    <w:rsid w:val="00E97C88"/>
    <w:rsid w:val="00EA09A2"/>
    <w:rsid w:val="00EC2CC5"/>
    <w:rsid w:val="00EE7ADC"/>
    <w:rsid w:val="00EF0129"/>
    <w:rsid w:val="00EF2BB1"/>
    <w:rsid w:val="00F06470"/>
    <w:rsid w:val="00F133DA"/>
    <w:rsid w:val="00F33EDA"/>
    <w:rsid w:val="00F51589"/>
    <w:rsid w:val="00F54765"/>
    <w:rsid w:val="00F61F07"/>
    <w:rsid w:val="00F755B3"/>
    <w:rsid w:val="00F76ED9"/>
    <w:rsid w:val="00F833BC"/>
    <w:rsid w:val="00F91252"/>
    <w:rsid w:val="00F937A5"/>
    <w:rsid w:val="00F94193"/>
    <w:rsid w:val="00FA2876"/>
    <w:rsid w:val="00FB07ED"/>
    <w:rsid w:val="00FB3ED6"/>
    <w:rsid w:val="00FB4216"/>
    <w:rsid w:val="00FD254C"/>
    <w:rsid w:val="00FE1768"/>
    <w:rsid w:val="00FE2B63"/>
    <w:rsid w:val="00FF5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BE927"/>
  <w15:chartTrackingRefBased/>
  <w15:docId w15:val="{E030A936-92D7-4EF5-AA6F-6267D702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autoRedefine/>
    <w:qFormat/>
    <w:rsid w:val="00B04A4C"/>
    <w:rPr>
      <w:b/>
      <w:i/>
      <w:u w:val="single"/>
    </w:rPr>
  </w:style>
  <w:style w:type="character" w:customStyle="1" w:styleId="Style1Char">
    <w:name w:val="Style1 Char"/>
    <w:basedOn w:val="DefaultParagraphFont"/>
    <w:link w:val="Style1"/>
    <w:rsid w:val="00B04A4C"/>
    <w:rPr>
      <w:b/>
      <w:i/>
      <w:u w:val="single"/>
    </w:rPr>
  </w:style>
  <w:style w:type="paragraph" w:customStyle="1" w:styleId="MyStyle">
    <w:name w:val="MyStyle"/>
    <w:basedOn w:val="Normal"/>
    <w:link w:val="MyStyleChar"/>
    <w:qFormat/>
    <w:rsid w:val="005B7673"/>
    <w:rPr>
      <w:b/>
      <w:sz w:val="96"/>
      <w:u w:val="single"/>
    </w:rPr>
  </w:style>
  <w:style w:type="character" w:customStyle="1" w:styleId="MyStyleChar">
    <w:name w:val="MyStyle Char"/>
    <w:basedOn w:val="DefaultParagraphFont"/>
    <w:link w:val="MyStyle"/>
    <w:rsid w:val="005B7673"/>
    <w:rPr>
      <w:b/>
      <w:sz w:val="96"/>
      <w:u w:val="single"/>
    </w:rPr>
  </w:style>
  <w:style w:type="paragraph" w:styleId="NormalWeb">
    <w:name w:val="Normal (Web)"/>
    <w:basedOn w:val="Normal"/>
    <w:uiPriority w:val="99"/>
    <w:semiHidden/>
    <w:unhideWhenUsed/>
    <w:rsid w:val="00A506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1431">
    <w:name w:val="cds-1431"/>
    <w:basedOn w:val="DefaultParagraphFont"/>
    <w:rsid w:val="00A50616"/>
  </w:style>
  <w:style w:type="character" w:customStyle="1" w:styleId="bc4egv">
    <w:name w:val="_bc4egv"/>
    <w:basedOn w:val="DefaultParagraphFont"/>
    <w:rsid w:val="00A5061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50616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50616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50616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021C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60192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60192"/>
  </w:style>
  <w:style w:type="character" w:styleId="Strong">
    <w:name w:val="Strong"/>
    <w:basedOn w:val="DefaultParagraphFont"/>
    <w:uiPriority w:val="22"/>
    <w:qFormat/>
    <w:rsid w:val="00107EF7"/>
    <w:rPr>
      <w:b/>
      <w:bCs/>
    </w:rPr>
  </w:style>
  <w:style w:type="character" w:styleId="Hyperlink">
    <w:name w:val="Hyperlink"/>
    <w:basedOn w:val="DefaultParagraphFont"/>
    <w:uiPriority w:val="99"/>
    <w:unhideWhenUsed/>
    <w:rsid w:val="00107E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7EF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B52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106"/>
  </w:style>
  <w:style w:type="paragraph" w:styleId="Footer">
    <w:name w:val="footer"/>
    <w:basedOn w:val="Normal"/>
    <w:link w:val="FooterChar"/>
    <w:uiPriority w:val="99"/>
    <w:unhideWhenUsed/>
    <w:rsid w:val="007F310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106"/>
  </w:style>
  <w:style w:type="character" w:styleId="FollowedHyperlink">
    <w:name w:val="FollowedHyperlink"/>
    <w:basedOn w:val="DefaultParagraphFont"/>
    <w:uiPriority w:val="99"/>
    <w:semiHidden/>
    <w:unhideWhenUsed/>
    <w:rsid w:val="00AB4B1D"/>
    <w:rPr>
      <w:color w:val="954F72"/>
      <w:u w:val="single"/>
    </w:rPr>
  </w:style>
  <w:style w:type="paragraph" w:customStyle="1" w:styleId="msonormal0">
    <w:name w:val="msonormal"/>
    <w:basedOn w:val="Normal"/>
    <w:rsid w:val="00AB4B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AB4B1D"/>
    <w:pPr>
      <w:pBdr>
        <w:top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6">
    <w:name w:val="xl66"/>
    <w:basedOn w:val="Normal"/>
    <w:rsid w:val="00AB4B1D"/>
    <w:pPr>
      <w:pBdr>
        <w:top w:val="single" w:sz="8" w:space="0" w:color="auto"/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AB4B1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8">
    <w:name w:val="xl68"/>
    <w:basedOn w:val="Normal"/>
    <w:rsid w:val="00AB4B1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9">
    <w:name w:val="xl69"/>
    <w:basedOn w:val="Normal"/>
    <w:rsid w:val="00AB4B1D"/>
    <w:pPr>
      <w:pBdr>
        <w:left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0">
    <w:name w:val="xl70"/>
    <w:basedOn w:val="Normal"/>
    <w:rsid w:val="00AB4B1D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71">
    <w:name w:val="xl71"/>
    <w:basedOn w:val="Normal"/>
    <w:rsid w:val="00AB4B1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2">
    <w:name w:val="xl72"/>
    <w:basedOn w:val="Normal"/>
    <w:rsid w:val="00AB4B1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3">
    <w:name w:val="xl73"/>
    <w:basedOn w:val="Normal"/>
    <w:rsid w:val="00AB4B1D"/>
    <w:pPr>
      <w:pBdr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4">
    <w:name w:val="xl74"/>
    <w:basedOn w:val="Normal"/>
    <w:rsid w:val="00AB4B1D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5">
    <w:name w:val="xl75"/>
    <w:basedOn w:val="Normal"/>
    <w:rsid w:val="00AB4B1D"/>
    <w:pPr>
      <w:pBdr>
        <w:bottom w:val="single" w:sz="12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6">
    <w:name w:val="xl76"/>
    <w:basedOn w:val="Normal"/>
    <w:rsid w:val="00AB4B1D"/>
    <w:pPr>
      <w:pBdr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7">
    <w:name w:val="xl77"/>
    <w:basedOn w:val="Normal"/>
    <w:rsid w:val="00AB4B1D"/>
    <w:pPr>
      <w:pBdr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8">
    <w:name w:val="xl78"/>
    <w:basedOn w:val="Normal"/>
    <w:rsid w:val="00AB4B1D"/>
    <w:pPr>
      <w:pBdr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</w:pBdr>
      <w:shd w:val="clear" w:color="000000" w:fill="FFFF00"/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xl79">
    <w:name w:val="xl79"/>
    <w:basedOn w:val="Normal"/>
    <w:rsid w:val="00AB4B1D"/>
    <w:pPr>
      <w:pBdr>
        <w:top w:val="single" w:sz="8" w:space="0" w:color="auto"/>
        <w:lef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0">
    <w:name w:val="xl80"/>
    <w:basedOn w:val="Normal"/>
    <w:rsid w:val="00AB4B1D"/>
    <w:pPr>
      <w:pBdr>
        <w:left w:val="single" w:sz="8" w:space="0" w:color="auto"/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81">
    <w:name w:val="xl81"/>
    <w:basedOn w:val="Normal"/>
    <w:rsid w:val="00AB4B1D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82">
    <w:name w:val="xl82"/>
    <w:basedOn w:val="Normal"/>
    <w:rsid w:val="00AB4B1D"/>
    <w:pPr>
      <w:pBdr>
        <w:left w:val="single" w:sz="8" w:space="0" w:color="auto"/>
        <w:bottom w:val="single" w:sz="8" w:space="0" w:color="auto"/>
        <w:right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color w:val="FF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01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4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7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5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7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9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9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27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324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68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28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1283493">
          <w:marLeft w:val="0"/>
          <w:marRight w:val="0"/>
          <w:marTop w:val="19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3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996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19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2914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96087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98890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734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967960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06222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062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7970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8631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4857083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750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094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2153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8346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0842791">
                      <w:marLeft w:val="0"/>
                      <w:marRight w:val="0"/>
                      <w:marTop w:val="18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76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8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35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536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913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9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3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2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94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8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5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z-aqib/text-analytics.git" TargetMode="External"/><Relationship Id="rId13" Type="http://schemas.openxmlformats.org/officeDocument/2006/relationships/image" Target="media/image5.png"/><Relationship Id="rId18" Type="http://schemas.openxmlformats.org/officeDocument/2006/relationships/customXml" Target="ink/ink2.xml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customXml" Target="ink/ink1.xml"/><Relationship Id="rId20" Type="http://schemas.openxmlformats.org/officeDocument/2006/relationships/customXml" Target="ink/ink3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customXml" Target="ink/ink5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customXml" Target="ink/ink4.xml"/><Relationship Id="rId27" Type="http://schemas.openxmlformats.org/officeDocument/2006/relationships/footer" Target="footer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2-23T17:19:14.414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54,'242'-9,"2"0,-126 11,119-4,-169-7,-42 5,45-1,-48 3,37-5,22-2,212 10,-279-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2-23T17:19:12.13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72,'167'2,"175"-4,-175-15,18 0,267-16,-430 30,38 2,-45 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2-23T17:19:09.93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72,'585'0,"-568"-1,-1-1,1-1,-1 0,17-6,-14 4,1 0,25-2,193 6,-6 0,-113-16,-82 10,0 2,49-1,-69 6,-2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2-23T17:19:07.30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1458'0,"-1450"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5-02-23T17:19:04.46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1,'1306'0,"-1274"3,-21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9CFC02D-7E87-4592-939C-F05B95E1A8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3</TotalTime>
  <Pages>12</Pages>
  <Words>2016</Words>
  <Characters>10889</Characters>
  <Application>Microsoft Office Word</Application>
  <DocSecurity>0</DocSecurity>
  <Lines>1814</Lines>
  <Paragraphs>12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LAT JABEEN SHEIKH / PhD CS scholar</dc:creator>
  <cp:keywords/>
  <dc:description/>
  <cp:lastModifiedBy>ZUHA AQIB - 26106</cp:lastModifiedBy>
  <cp:revision>269</cp:revision>
  <cp:lastPrinted>2025-02-23T17:28:00Z</cp:lastPrinted>
  <dcterms:created xsi:type="dcterms:W3CDTF">2022-01-25T09:16:00Z</dcterms:created>
  <dcterms:modified xsi:type="dcterms:W3CDTF">2025-02-23T17:28:00Z</dcterms:modified>
</cp:coreProperties>
</file>